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1CFBE4" w14:textId="77777777" w:rsidR="00681B21" w:rsidRPr="00722EB0" w:rsidRDefault="00EE1FBD" w:rsidP="002A349F">
      <w:pPr>
        <w:pStyle w:val="Title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0" w:name="_GoBack"/>
      <w:bookmarkEnd w:id="0"/>
      <w:r w:rsidRPr="00722EB0">
        <w:rPr>
          <w:rFonts w:ascii="Times New Roman" w:hAnsi="Times New Roman" w:cs="Times New Roman"/>
          <w:color w:val="auto"/>
          <w:sz w:val="24"/>
          <w:szCs w:val="24"/>
        </w:rPr>
        <w:t>Revisiting the von Bertalanffy Seasonal Cessational Growth Function of Pauly et al. (1992)</w:t>
      </w:r>
    </w:p>
    <w:p w14:paraId="08F80032" w14:textId="77777777" w:rsidR="00681B21" w:rsidRDefault="00B50C12" w:rsidP="009E1ED2">
      <w:pPr>
        <w:pStyle w:val="Author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14:paraId="2D2C31A4" w14:textId="77777777"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14:paraId="13793241" w14:textId="77777777" w:rsidR="00B50C12" w:rsidRDefault="00B50C12" w:rsidP="00B50C12">
      <w:pPr>
        <w:pStyle w:val="BodyText"/>
        <w:ind w:left="90"/>
      </w:pPr>
      <w:r>
        <w:t>Northland College</w:t>
      </w:r>
    </w:p>
    <w:p w14:paraId="2B899AA4" w14:textId="77777777" w:rsidR="00B50C12" w:rsidRDefault="00B50C12" w:rsidP="00B50C12">
      <w:pPr>
        <w:pStyle w:val="BodyText"/>
        <w:ind w:left="90"/>
      </w:pPr>
      <w:r>
        <w:t>1411 Ellis Ave</w:t>
      </w:r>
    </w:p>
    <w:p w14:paraId="58FE53CD" w14:textId="77777777" w:rsidR="00B50C12" w:rsidRDefault="00B50C12" w:rsidP="00B50C12">
      <w:pPr>
        <w:pStyle w:val="BodyText"/>
        <w:ind w:left="90"/>
      </w:pPr>
      <w:r>
        <w:t>Ashland, WI 54806</w:t>
      </w:r>
    </w:p>
    <w:p w14:paraId="2FE1D197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>USA</w:t>
      </w:r>
    </w:p>
    <w:p w14:paraId="053259D6" w14:textId="77777777" w:rsidR="00B50C12" w:rsidRPr="00810007" w:rsidRDefault="00B50C12" w:rsidP="00B50C12">
      <w:pPr>
        <w:pStyle w:val="BodyText"/>
        <w:ind w:left="90"/>
        <w:rPr>
          <w:lang w:val="de-DE"/>
        </w:rPr>
      </w:pPr>
      <w:r w:rsidRPr="00810007">
        <w:rPr>
          <w:lang w:val="de-DE"/>
        </w:rPr>
        <w:t xml:space="preserve">e-mail: </w:t>
      </w:r>
      <w:hyperlink r:id="rId8" w:history="1">
        <w:r w:rsidRPr="00810007">
          <w:rPr>
            <w:rStyle w:val="Hyperlink"/>
            <w:color w:val="auto"/>
            <w:lang w:val="de-DE"/>
          </w:rPr>
          <w:t>dogle@northland.edu</w:t>
        </w:r>
      </w:hyperlink>
    </w:p>
    <w:p w14:paraId="77AD2142" w14:textId="77777777" w:rsidR="00B50C12" w:rsidRPr="008B6424" w:rsidRDefault="00B50C12" w:rsidP="00B50C12">
      <w:pPr>
        <w:pStyle w:val="BodyText"/>
        <w:ind w:left="90"/>
        <w:rPr>
          <w:lang w:val="de-DE"/>
          <w:rPrChange w:id="1" w:author="Daniel Pauly" w:date="2016-05-28T17:06:00Z">
            <w:rPr/>
          </w:rPrChange>
        </w:rPr>
      </w:pPr>
      <w:r w:rsidRPr="008B6424">
        <w:rPr>
          <w:lang w:val="de-DE"/>
          <w:rPrChange w:id="2" w:author="Daniel Pauly" w:date="2016-05-28T17:06:00Z">
            <w:rPr/>
          </w:rPrChange>
        </w:rPr>
        <w:t>Corresponding author</w:t>
      </w:r>
    </w:p>
    <w:p w14:paraId="47E1DBDC" w14:textId="77777777" w:rsidR="006515CC" w:rsidRPr="008B6424" w:rsidRDefault="006515CC" w:rsidP="002A349F">
      <w:pPr>
        <w:spacing w:line="480" w:lineRule="auto"/>
        <w:rPr>
          <w:rFonts w:ascii="Times New Roman" w:hAnsi="Times New Roman" w:cs="Times New Roman"/>
          <w:lang w:val="de-DE"/>
          <w:rPrChange w:id="3" w:author="Daniel Pauly" w:date="2016-05-28T17:06:00Z">
            <w:rPr>
              <w:rFonts w:ascii="Times New Roman" w:hAnsi="Times New Roman" w:cs="Times New Roman"/>
            </w:rPr>
          </w:rPrChange>
        </w:rPr>
      </w:pPr>
      <w:bookmarkStart w:id="4" w:name="introduction"/>
      <w:bookmarkEnd w:id="4"/>
    </w:p>
    <w:p w14:paraId="3EBC5C9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14:paraId="5B37F1C1" w14:textId="77777777"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</w:p>
    <w:p w14:paraId="0C42531B" w14:textId="77777777" w:rsidR="00722EB0" w:rsidRPr="00B50C12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</w:p>
    <w:p w14:paraId="677AEC0D" w14:textId="77777777" w:rsidR="00B50C12" w:rsidRDefault="00B50C12">
      <w:pPr>
        <w:rPr>
          <w:rFonts w:ascii="Times New Roman" w:eastAsiaTheme="majorEastAsia" w:hAnsi="Times New Roman" w:cs="Times New Roman"/>
          <w:b/>
          <w:bCs/>
        </w:rPr>
      </w:pPr>
      <w:r>
        <w:br w:type="page"/>
      </w:r>
    </w:p>
    <w:p w14:paraId="71BEA63B" w14:textId="77777777"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14:paraId="39FC1AC6" w14:textId="77777777" w:rsidR="008240EC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1A224D" w:rsidRPr="001A224D"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8240EC">
        <w:t>A common foundation for several parameterizations of the VBGF is</w:t>
      </w:r>
    </w:p>
    <w:p w14:paraId="179BE2CB" w14:textId="77777777" w:rsidR="008240EC" w:rsidRPr="00722EB0" w:rsidRDefault="008240EC" w:rsidP="008240EC">
      <w:pPr>
        <w:pStyle w:val="equation"/>
      </w:pPr>
      <w:r>
        <w:tab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b>
        </m:sSub>
        <m:r>
          <m:rPr>
            <m:sty m:val="p"/>
          </m:rP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q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</m:oMath>
    </w:p>
    <w:p w14:paraId="52583673" w14:textId="77777777" w:rsidR="00681B21" w:rsidRPr="00722EB0" w:rsidRDefault="008240EC" w:rsidP="008240EC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>
        <w:t>,</w:t>
      </w:r>
      <w:r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</w:t>
      </w:r>
      <w:r>
        <w:t xml:space="preserve">, and </w:t>
      </w:r>
      <m:oMath>
        <m:r>
          <w:rPr>
            <w:rFonts w:ascii="Cambria Math" w:hAnsi="Cambria Math"/>
          </w:rPr>
          <m:t>q</m:t>
        </m:r>
      </m:oMath>
      <w:r>
        <w:t xml:space="preserve"> is at least a function of </w:t>
      </w:r>
      <m:oMath>
        <m:r>
          <w:rPr>
            <w:rFonts w:ascii="Cambria Math" w:hAnsi="Cambria Math"/>
          </w:rPr>
          <m:t>t</m:t>
        </m:r>
      </m:oMath>
      <w:r>
        <w:t xml:space="preserve">.  For example, the most common parameterization of the </w:t>
      </w:r>
      <w:r w:rsidR="00EE1FBD" w:rsidRPr="00722EB0">
        <w:t xml:space="preserve">VBGF attributable to Beverton and Holt (1957) </w:t>
      </w:r>
      <w:r>
        <w:t>uses</w:t>
      </w:r>
    </w:p>
    <w:p w14:paraId="1D2DB62B" w14:textId="77777777" w:rsidR="00681B21" w:rsidRPr="001E300F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1E300F">
        <w:t xml:space="preserve"> </w:t>
      </w:r>
      <w:r w:rsidR="008240EC">
        <w:tab/>
        <w:t>(1</w:t>
      </w:r>
      <w:r>
        <w:t>)</w:t>
      </w:r>
    </w:p>
    <w:p w14:paraId="7DB241AB" w14:textId="77777777" w:rsidR="00681B21" w:rsidRPr="00722EB0" w:rsidRDefault="008240EC" w:rsidP="00993B78">
      <w:pPr>
        <w:pStyle w:val="BodyText"/>
      </w:pPr>
      <w:r>
        <w:t>where</w:t>
      </w:r>
      <w:r w:rsidR="00EE1FBD" w:rsidRPr="00722EB0">
        <w:t xml:space="preserve">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is a measure of the exponential rate of approach to the asympt</w:t>
      </w:r>
      <w:r>
        <w:t>ote (Schnute and Fournier 1980)</w:t>
      </w:r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is the theoretical time or age at which the mean length would be zero.</w:t>
      </w:r>
    </w:p>
    <w:p w14:paraId="3A8E4A36" w14:textId="77777777"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1A224D" w:rsidRPr="001A224D">
        <w:t>et al.</w:t>
      </w:r>
      <w:r w:rsidR="00722EB0">
        <w:t>, 1992</w:t>
      </w:r>
      <w:r w:rsidR="00EE1FBD" w:rsidRPr="00722EB0">
        <w:t xml:space="preserve">; Bacon </w:t>
      </w:r>
      <w:r w:rsidR="001A224D" w:rsidRPr="001A224D"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1A224D" w:rsidRPr="001A224D">
        <w:t>et al.</w:t>
      </w:r>
      <w:r w:rsidR="00722EB0">
        <w:t xml:space="preserve">, 2012; Carmona-Catot </w:t>
      </w:r>
      <w:r w:rsidR="001A224D" w:rsidRPr="001A224D"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372CD">
        <w:t>Various modification</w:t>
      </w:r>
      <w:r w:rsidR="005F5167">
        <w:t>s</w:t>
      </w:r>
      <w:r w:rsidR="00E372CD">
        <w:t xml:space="preserve"> of Equation 1 have been used to</w:t>
      </w:r>
      <w:r w:rsidR="008240EC">
        <w:t xml:space="preserve"> model these seasonal oscillations in growth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most popular of these modifications</w:t>
      </w:r>
      <w:r w:rsidR="00BB2A80">
        <w:t>,</w:t>
      </w:r>
      <w:r w:rsidR="00EE1FBD" w:rsidRPr="00722EB0">
        <w:t xml:space="preserve"> from Hoenig and Choudaray Hanumara </w:t>
      </w:r>
      <w:r w:rsidR="00BB2A80">
        <w:t xml:space="preserve">(1982) and Somers (1988), with a clarification by </w:t>
      </w:r>
      <w:r w:rsidR="00BB2A80" w:rsidRPr="00722EB0">
        <w:t>Garcia-Berthou et al. (2012)</w:t>
      </w:r>
      <w:r w:rsidR="00BB2A80">
        <w:t xml:space="preserve">, </w:t>
      </w:r>
      <w:r w:rsidR="00E372CD">
        <w:t>uses</w:t>
      </w:r>
    </w:p>
    <w:p w14:paraId="7FC1D4A7" w14:textId="77777777" w:rsidR="00681B21" w:rsidRPr="00C23F2D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ab/>
      </w:r>
      <w:r w:rsidR="00E372CD">
        <w:t>(2</w:t>
      </w:r>
      <w:r>
        <w:t>)</w:t>
      </w:r>
    </w:p>
    <w:p w14:paraId="4A07FF1B" w14:textId="77777777" w:rsidR="0005331E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E372CD">
        <w:rPr>
          <w:rFonts w:eastAsiaTheme="minorEastAsia"/>
        </w:rPr>
        <w:t>.  In Equation 2,</w:t>
      </w:r>
      <w:r w:rsidR="00E372CD" w:rsidRPr="00722EB0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372CD" w:rsidRPr="00722EB0">
        <w:t xml:space="preserve"> is the time between time 0 and the start of the convex portion of the first sinusoidal growth oscillation (i.e., the inflection point)</w:t>
      </w:r>
      <w:r w:rsidR="00E372CD"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</w:t>
      </w:r>
      <w:r w:rsidR="00E372CD">
        <w:t>i</w:t>
      </w:r>
      <w:r w:rsidR="00EE1FBD" w:rsidRPr="00722EB0">
        <w:t xml:space="preserve">s the proportional decrease in growth at the depth of the </w:t>
      </w:r>
      <w:r w:rsidR="00E372CD">
        <w:t xml:space="preserve">growth </w:t>
      </w:r>
      <w:r w:rsidR="00EE1FBD" w:rsidRPr="00722EB0">
        <w:t>oscillation (i.e., "winter").</w:t>
      </w:r>
      <w:r w:rsidR="005F5167">
        <w:t xml:space="preserve">  Equation 2 may represent</w:t>
      </w:r>
      <w:r w:rsidR="005B1492">
        <w:t xml:space="preserve"> no seasonal oscillation</w:t>
      </w:r>
      <w:r w:rsidR="0005331E">
        <w:t xml:space="preserve"> in mean length (</w:t>
      </w:r>
      <m:oMath>
        <m:r>
          <w:rPr>
            <w:rFonts w:ascii="Cambria Math" w:hAnsi="Cambria Math"/>
          </w:rPr>
          <m:t>C</m:t>
        </m:r>
      </m:oMath>
      <w:r w:rsidR="0005331E">
        <w:t>=0)</w:t>
      </w:r>
      <w:r w:rsidR="005B1492">
        <w:t xml:space="preserve"> or</w:t>
      </w:r>
      <w:r w:rsidR="0005331E">
        <w:t xml:space="preserve"> a</w:t>
      </w:r>
      <w:r w:rsidR="005F5167">
        <w:t xml:space="preserve"> </w:t>
      </w:r>
      <w:r w:rsidR="005F5167" w:rsidRPr="00722EB0">
        <w:t>reduced</w:t>
      </w:r>
      <w:r w:rsidR="0005331E">
        <w:t xml:space="preserve"> but not stopped</w:t>
      </w:r>
      <w:r w:rsidR="005F5167" w:rsidRPr="00722EB0">
        <w:t xml:space="preserve"> </w:t>
      </w:r>
      <w:r w:rsidR="0005331E">
        <w:t xml:space="preserve">increase in mean length </w:t>
      </w:r>
      <w:r w:rsidR="005F5167">
        <w:t xml:space="preserve">(for </w:t>
      </w:r>
      <w:r w:rsidR="005F5167" w:rsidRPr="00722EB0">
        <w:t>0&lt;</w:t>
      </w:r>
      <m:oMath>
        <m:r>
          <w:rPr>
            <w:rFonts w:ascii="Cambria Math" w:hAnsi="Cambria Math"/>
          </w:rPr>
          <m:t>C</m:t>
        </m:r>
      </m:oMath>
      <w:r w:rsidR="005F5167" w:rsidRPr="00722EB0">
        <w:t>&lt;1</w:t>
      </w:r>
      <w:r w:rsidR="005F5167">
        <w:t xml:space="preserve">), a complete stop in </w:t>
      </w:r>
      <w:r w:rsidR="0005331E">
        <w:t>the increase in mean length</w:t>
      </w:r>
      <w:r w:rsidR="005F5167">
        <w:t xml:space="preserve"> (</w:t>
      </w:r>
      <m:oMath>
        <m:r>
          <w:rPr>
            <w:rFonts w:ascii="Cambria Math" w:hAnsi="Cambria Math"/>
          </w:rPr>
          <m:t>C</m:t>
        </m:r>
      </m:oMath>
      <w:r w:rsidR="0005331E" w:rsidRPr="00722EB0">
        <w:t>=1</w:t>
      </w:r>
      <w:r w:rsidR="0005331E">
        <w:t xml:space="preserve">), and a decrease </w:t>
      </w:r>
      <w:r w:rsidR="0005331E">
        <w:lastRenderedPageBreak/>
        <w:t>in mean length</w:t>
      </w:r>
      <w:r w:rsidR="005B1492">
        <w:t xml:space="preserve"> (</w:t>
      </w:r>
      <m:oMath>
        <m:r>
          <w:rPr>
            <w:rFonts w:ascii="Cambria Math" w:hAnsi="Cambria Math"/>
          </w:rPr>
          <m:t>C</m:t>
        </m:r>
      </m:oMath>
      <w:r w:rsidR="005B1492">
        <w:t>&gt;</w:t>
      </w:r>
      <w:r w:rsidR="005B1492" w:rsidRPr="00722EB0">
        <w:t>1</w:t>
      </w:r>
      <w:r w:rsidR="005B1492">
        <w:t xml:space="preserve">) during the “winter” (Figure 1).  The point where the increase in mean length is smallest is called </w:t>
      </w:r>
      <w:r w:rsidR="0005331E" w:rsidRPr="00722EB0">
        <w:t>the "winter-point" (</w:t>
      </w:r>
      <m:oMath>
        <m:r>
          <w:rPr>
            <w:rFonts w:ascii="Cambria Math" w:hAnsi="Cambria Math"/>
          </w:rPr>
          <m:t>WP</m:t>
        </m:r>
      </m:oMath>
      <w:r w:rsidR="0005331E" w:rsidRPr="00722EB0">
        <w:t>)</w:t>
      </w:r>
      <w:r w:rsidR="005B1492">
        <w:t xml:space="preserve"> and is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5B1492" w:rsidRPr="00722EB0">
        <w:t xml:space="preserve"> because the sine function in Equa</w:t>
      </w:r>
      <w:r w:rsidR="005B1492">
        <w:t>tion 2</w:t>
      </w:r>
      <w:r w:rsidR="005B1492" w:rsidRPr="00722EB0">
        <w:t xml:space="preserve"> has a period (i.e., the growth period) of one year</w:t>
      </w:r>
      <w:r w:rsidR="005B1492">
        <w:t>.</w:t>
      </w:r>
    </w:p>
    <w:p w14:paraId="2FD29324" w14:textId="77777777" w:rsidR="00681B21" w:rsidRPr="00722EB0" w:rsidRDefault="00993B78" w:rsidP="00993B78">
      <w:pPr>
        <w:pStyle w:val="BodyText"/>
      </w:pPr>
      <w:r w:rsidRPr="00993B78">
        <w:tab/>
      </w:r>
      <w:r w:rsidR="00BB2A80" w:rsidRPr="00722EB0">
        <w:t xml:space="preserve">Pauly et al. </w:t>
      </w:r>
      <w:r w:rsidR="00BB2A80">
        <w:t>(1992) argued that a</w:t>
      </w:r>
      <w:r w:rsidR="00EE1FBD" w:rsidRPr="00722EB0">
        <w:t xml:space="preserve">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</w:t>
      </w:r>
      <w:r w:rsidR="00BB2A80">
        <w:t xml:space="preserve"> and, thus, values of </w:t>
      </w:r>
      <m:oMath>
        <m:r>
          <w:rPr>
            <w:rFonts w:ascii="Cambria Math" w:hAnsi="Cambria Math"/>
          </w:rPr>
          <m:t>C</m:t>
        </m:r>
      </m:oMath>
      <w:r w:rsidR="00BB2A80">
        <w:t>&gt;</w:t>
      </w:r>
      <w:r w:rsidR="00BB2A80" w:rsidRPr="00722EB0">
        <w:t>1</w:t>
      </w:r>
      <w:r w:rsidR="00BB2A80">
        <w:t xml:space="preserve"> from Equation </w:t>
      </w:r>
      <w:r w:rsidR="008342D6">
        <w:t xml:space="preserve">2 </w:t>
      </w:r>
      <w:r w:rsidR="00BB2A80">
        <w:t>were unrealistic</w:t>
      </w:r>
      <w:ins w:id="5" w:author="Daniel Pauly" w:date="2016-05-28T17:10:00Z">
        <w:r w:rsidR="008B6424">
          <w:t>, contrary to the situation prevailing with weight growth</w:t>
        </w:r>
      </w:ins>
      <w:r w:rsidR="00EE1FBD" w:rsidRPr="00722EB0">
        <w:t xml:space="preserve">. </w:t>
      </w:r>
      <w:r w:rsidR="00161502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</w:t>
      </w:r>
      <w:r w:rsidR="00BB2A80">
        <w:t xml:space="preserve">then proposed a </w:t>
      </w:r>
      <w:r w:rsidR="00EE1FBD" w:rsidRPr="00722EB0">
        <w:t>modi</w:t>
      </w:r>
      <w:r w:rsidR="00BB2A80">
        <w:t>fication to</w:t>
      </w:r>
      <w:r w:rsidR="003940C2">
        <w:t xml:space="preserve"> Equation 2 t</w:t>
      </w:r>
      <w:r w:rsidR="00BB2A80">
        <w:t>hat</w:t>
      </w:r>
      <w:r w:rsidR="003940C2">
        <w:t xml:space="preserve"> include</w:t>
      </w:r>
      <w:r w:rsidR="00BB2A80">
        <w:t>d</w:t>
      </w:r>
      <w:r w:rsidR="003940C2">
        <w:t xml:space="preserve"> a </w:t>
      </w:r>
      <w:r w:rsidR="00EE1FBD" w:rsidRPr="00722EB0">
        <w:t xml:space="preserve">no-growth period where mean length was not allowed to decrease. </w:t>
      </w:r>
      <w:r w:rsidR="00161502">
        <w:t xml:space="preserve"> </w:t>
      </w:r>
      <w:r w:rsidR="00EE1FBD" w:rsidRPr="00722EB0">
        <w:t>Specifically, their modification is</w:t>
      </w:r>
    </w:p>
    <w:p w14:paraId="3C6387DF" w14:textId="77777777" w:rsidR="00681B21" w:rsidRPr="00993B78" w:rsidRDefault="001E300F" w:rsidP="001E300F">
      <w:pPr>
        <w:pStyle w:val="equation"/>
      </w:pPr>
      <w:r>
        <w:tab/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 xml:space="preserve">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>
        <w:tab/>
      </w:r>
      <w:r w:rsidR="003940C2">
        <w:t>(3</w:t>
      </w:r>
      <w:r>
        <w:t>)</w:t>
      </w:r>
    </w:p>
    <w:p w14:paraId="51604DE7" w14:textId="77777777" w:rsidR="00681B21" w:rsidRPr="00722EB0" w:rsidRDefault="00B57D24" w:rsidP="00993B78">
      <w:pPr>
        <w:pStyle w:val="BodyText"/>
      </w:pPr>
      <w:r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</m:oMath>
      <w:r w:rsidR="003940C2">
        <w:rPr>
          <w:rFonts w:eastAsiaTheme="minorEastAsia"/>
        </w:rPr>
        <w:t xml:space="preserve">.  In Equation 3,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is the </w:t>
      </w:r>
      <w:r w:rsidR="008342D6">
        <w:t>“no-growth time”</w:t>
      </w:r>
      <w:r w:rsidR="00EE1FBD" w:rsidRPr="00722EB0">
        <w:t xml:space="preserve">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8342D6">
        <w:t xml:space="preserve"> is found by “</w:t>
      </w:r>
      <w:r w:rsidR="00EE1FBD" w:rsidRPr="00722EB0">
        <w:t>subtracting from the real age (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="008342D6">
        <w:rPr>
          <w:rFonts w:eastAsiaTheme="minorEastAsia"/>
        </w:rPr>
        <w:t>”</w:t>
      </w:r>
      <w:r w:rsidR="00EE1FBD" w:rsidRPr="00722EB0">
        <w:t xml:space="preserve"> (Pauly </w:t>
      </w:r>
      <w:r w:rsidR="001A224D" w:rsidRPr="001A224D">
        <w:t>et al.</w:t>
      </w:r>
      <w:r w:rsidR="00EE1FBD" w:rsidRPr="00722EB0">
        <w:t xml:space="preserve"> 1992). </w:t>
      </w:r>
      <w:r>
        <w:t xml:space="preserve"> </w:t>
      </w:r>
      <w:r w:rsidR="00EE1FBD" w:rsidRPr="00722EB0">
        <w:t xml:space="preserve">Furthermore, </w:t>
      </w:r>
      <w:r w:rsidR="008342D6">
        <w:t xml:space="preserve">because </w:t>
      </w:r>
      <w:r w:rsidR="00EE1FBD" w:rsidRPr="00722EB0">
        <w:t xml:space="preserve">the units of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EE1FBD" w:rsidRPr="00722EB0">
        <w:t xml:space="preserve"> in Equation </w:t>
      </w:r>
      <w:r w:rsidR="003940C2">
        <w:t>2</w:t>
      </w:r>
      <w:r w:rsidR="00EE1FBD" w:rsidRPr="00722EB0">
        <w:t xml:space="preserve">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940C2">
        <w:t xml:space="preserve"> in Equation 3</w:t>
      </w:r>
      <w:r w:rsidR="008342D6">
        <w:t>, Pauly et al. (1992)</w:t>
      </w:r>
      <w:r w:rsidR="00EE1FBD" w:rsidRPr="00722EB0">
        <w:t xml:space="preserve">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in Equation 3</w:t>
      </w:r>
      <w:r w:rsidR="008342D6">
        <w:t>, as here, to minimize confusion.</w:t>
      </w:r>
    </w:p>
    <w:p w14:paraId="7699733A" w14:textId="77777777" w:rsidR="00681B21" w:rsidRPr="00722EB0" w:rsidRDefault="008342D6" w:rsidP="00993B78">
      <w:pPr>
        <w:pStyle w:val="BodyText"/>
      </w:pPr>
      <w:r>
        <w:tab/>
      </w:r>
      <w:r w:rsidR="00EE1FBD" w:rsidRPr="00722EB0">
        <w:t xml:space="preserve">Pauly </w:t>
      </w:r>
      <w:r w:rsidR="001A224D" w:rsidRPr="001A224D">
        <w:t>et al.</w:t>
      </w:r>
      <w:r w:rsidR="003940C2">
        <w:t xml:space="preserve"> (1992) devised Equation 3</w:t>
      </w:r>
      <w:r w:rsidR="00EE1FBD" w:rsidRPr="00722EB0">
        <w:t xml:space="preserve"> by assuming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="003940C2">
        <w:t xml:space="preserve"> in Equation 2</w:t>
      </w:r>
      <w:r w:rsidR="00EE1FBD" w:rsidRPr="00722EB0">
        <w:t xml:space="preserve">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="00EE1FBD"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only operates during the growth period). </w:t>
      </w:r>
      <w:r w:rsidR="006601DC">
        <w:t xml:space="preserve"> </w:t>
      </w:r>
      <w:r w:rsidR="00EE1FBD" w:rsidRPr="00722EB0">
        <w:t xml:space="preserve">Their modification may be described geometrically (though not algorithmically) in two steps. </w:t>
      </w:r>
      <w:r w:rsidR="006601DC">
        <w:t xml:space="preserve"> </w:t>
      </w:r>
      <w:r w:rsidR="003940C2">
        <w:t>First, Equation 2</w:t>
      </w:r>
      <w:r w:rsidR="00EE1FBD" w:rsidRPr="00722EB0">
        <w:t xml:space="preserve"> with (fixed)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). </w:t>
      </w:r>
      <w:r w:rsidR="006601DC">
        <w:t xml:space="preserve"> </w:t>
      </w:r>
      <w:r w:rsidR="00EE1FBD"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="00EE1FBD"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units long are inserted at these points. </w:t>
      </w:r>
      <w:r w:rsidR="006601DC">
        <w:t xml:space="preserve"> </w:t>
      </w:r>
      <w:r w:rsidR="00EE1FBD" w:rsidRPr="00722EB0">
        <w:t>This forms a growth trajectory that smoothly transitions into and out of the no-growth periods (Figure 2).</w:t>
      </w:r>
    </w:p>
    <w:p w14:paraId="77E66FE1" w14:textId="77777777" w:rsidR="00681B21" w:rsidRPr="00722EB0" w:rsidRDefault="00993B78" w:rsidP="00993B78">
      <w:pPr>
        <w:pStyle w:val="BodyText"/>
      </w:pPr>
      <w:r>
        <w:lastRenderedPageBreak/>
        <w:tab/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provided a</w:t>
      </w:r>
      <w:r w:rsidR="00810007">
        <w:t xml:space="preserve"> </w:t>
      </w:r>
      <w:ins w:id="6" w:author="Daniel Pauly" w:date="2016-05-28T16:38:00Z">
        <w:r w:rsidR="00810007">
          <w:t xml:space="preserve">then ubiquitous but now obsolete </w:t>
        </w:r>
      </w:ins>
      <w:ins w:id="7" w:author="Daniel Pauly" w:date="2016-05-28T16:43:00Z">
        <w:r w:rsidR="00810007">
          <w:t xml:space="preserve">3 </w:t>
        </w:r>
      </w:ins>
      <w:ins w:id="8" w:author="Daniel Pauly" w:date="2016-05-28T16:39:00Z">
        <w:r w:rsidR="00810007">
          <w:t xml:space="preserve">½’ </w:t>
        </w:r>
      </w:ins>
      <w:del w:id="9" w:author="Daniel Pauly" w:date="2016-05-28T16:39:00Z">
        <w:r w:rsidR="00EE1FBD" w:rsidRPr="00722EB0" w:rsidDel="00810007">
          <w:delText xml:space="preserve"> </w:delText>
        </w:r>
      </w:del>
      <w:ins w:id="10" w:author="Daniel Pauly" w:date="2016-05-28T16:39:00Z">
        <w:r w:rsidR="00810007">
          <w:t>‘</w:t>
        </w:r>
      </w:ins>
      <w:del w:id="11" w:author="Daniel Pauly" w:date="2016-05-28T16:39:00Z">
        <w:r w:rsidR="00EE1FBD" w:rsidRPr="00722EB0" w:rsidDel="00810007">
          <w:delText>"</w:delText>
        </w:r>
      </w:del>
      <w:r w:rsidR="00EE1FBD" w:rsidRPr="00722EB0">
        <w:t>diskette</w:t>
      </w:r>
      <w:ins w:id="12" w:author="Daniel Pauly" w:date="2016-05-28T16:39:00Z">
        <w:r w:rsidR="00810007">
          <w:t>’</w:t>
        </w:r>
      </w:ins>
      <w:del w:id="13" w:author="Daniel Pauly" w:date="2016-05-28T16:39:00Z">
        <w:r w:rsidR="00EE1FBD" w:rsidRPr="00722EB0" w:rsidDel="00810007">
          <w:delText>"</w:delText>
        </w:r>
      </w:del>
      <w:r w:rsidR="00EE1FBD" w:rsidRPr="00722EB0">
        <w:t xml:space="preserve"> </w:t>
      </w:r>
      <w:ins w:id="14" w:author="Daniel Pauly" w:date="2016-05-28T17:15:00Z">
        <w:r w:rsidR="00561CBE">
          <w:t xml:space="preserve">with </w:t>
        </w:r>
      </w:ins>
      <w:del w:id="15" w:author="Daniel Pauly" w:date="2016-05-28T17:15:00Z">
        <w:r w:rsidR="00EE1FBD" w:rsidRPr="00722EB0" w:rsidDel="00561CBE">
          <w:delText xml:space="preserve">that contained </w:delText>
        </w:r>
      </w:del>
      <w:r w:rsidR="00EE1FBD" w:rsidRPr="00722EB0">
        <w:t>a computer program to estim</w:t>
      </w:r>
      <w:r w:rsidR="003940C2">
        <w:t>ate the parameters of Equation 3</w:t>
      </w:r>
      <w:ins w:id="16" w:author="Daniel Pauly" w:date="2016-05-28T16:40:00Z">
        <w:r w:rsidR="00810007">
          <w:t xml:space="preserve">; however, the last specimen has been lost </w:t>
        </w:r>
      </w:ins>
      <w:del w:id="17" w:author="Daniel Pauly" w:date="2016-05-28T16:41:00Z">
        <w:r w:rsidR="00EE1FBD" w:rsidRPr="00722EB0" w:rsidDel="00810007">
          <w:delText xml:space="preserve">. </w:delText>
        </w:r>
        <w:r w:rsidR="006601DC" w:rsidDel="00810007">
          <w:delText xml:space="preserve"> </w:delText>
        </w:r>
        <w:r w:rsidR="00EE1FBD" w:rsidRPr="00722EB0" w:rsidDel="00810007">
          <w:delText xml:space="preserve">The diskette is difficult (at best) to obtain </w:delText>
        </w:r>
      </w:del>
      <w:r w:rsidR="00EE1FBD" w:rsidRPr="00722EB0">
        <w:t xml:space="preserve">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1A224D" w:rsidRPr="001A224D">
        <w:t>et al.</w:t>
      </w:r>
      <w:r w:rsidR="00EE1FBD" w:rsidRPr="00722EB0">
        <w:t xml:space="preserve"> (1992) did describe the operations performed by their program, but there is no 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was operationalized. </w:t>
      </w:r>
      <w:r w:rsidR="006601DC">
        <w:t xml:space="preserve"> </w:t>
      </w:r>
      <w:r w:rsidR="00EE1FBD" w:rsidRPr="00722EB0">
        <w:t>This is an im</w:t>
      </w:r>
      <w:r w:rsidR="003940C2">
        <w:t>portant step in using Equation 3</w:t>
      </w:r>
      <w:r w:rsidR="00EE1FBD" w:rsidRPr="00722EB0">
        <w:t xml:space="preserve">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14:paraId="5E5EF5A9" w14:textId="77777777"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3940C2">
        <w:t xml:space="preserve"> and Equation 3</w:t>
      </w:r>
      <w:r w:rsidR="00EE1FBD" w:rsidRPr="00722EB0">
        <w:t xml:space="preserve"> for use in model fitting, and (iii) demonstrate the use of this algorithm.</w:t>
      </w:r>
    </w:p>
    <w:p w14:paraId="7C033606" w14:textId="77777777" w:rsidR="00993B78" w:rsidRDefault="00993B78" w:rsidP="00993B78">
      <w:pPr>
        <w:pStyle w:val="BodyText"/>
      </w:pPr>
    </w:p>
    <w:p w14:paraId="223C7805" w14:textId="77777777" w:rsidR="00FA7F9C" w:rsidRDefault="00FA7F9C" w:rsidP="004B6EFF">
      <w:pPr>
        <w:pStyle w:val="Heading1"/>
      </w:pPr>
      <w:r>
        <w:t>Methods</w:t>
      </w:r>
    </w:p>
    <w:p w14:paraId="04D52AC4" w14:textId="77777777" w:rsidR="00817BC5" w:rsidRPr="00722EB0" w:rsidRDefault="00137CD3" w:rsidP="00817BC5">
      <w:pPr>
        <w:pStyle w:val="BodyText"/>
      </w:pPr>
      <w:r>
        <w:tab/>
        <w:t>The algor</w:t>
      </w:r>
      <w:r w:rsidR="0091790F">
        <w:t>ithm developed to fit Equation 3</w:t>
      </w:r>
      <w:r>
        <w:t xml:space="preserve">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 xml:space="preserve">215 </w:t>
      </w:r>
      <w:ins w:id="18" w:author="Daniel Pauly" w:date="2016-05-28T16:44:00Z">
        <w:r w:rsidR="00810007">
          <w:t>Australian b</w:t>
        </w:r>
      </w:ins>
      <w:del w:id="19" w:author="Daniel Pauly" w:date="2016-05-28T16:44:00Z">
        <w:r w:rsidRPr="00B72678" w:rsidDel="00810007">
          <w:delText>B</w:delText>
        </w:r>
      </w:del>
      <w:r w:rsidRPr="00B72678">
        <w:t>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="001A224D" w:rsidRPr="001A224D"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="001A224D" w:rsidRPr="001A224D">
        <w:t>et al.</w:t>
      </w:r>
      <w:r w:rsidR="0091790F">
        <w:t xml:space="preserve"> (2013) fit Equation 2</w:t>
      </w:r>
      <w:r w:rsidRPr="00B72678">
        <w:t xml:space="preserve">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>se data were cho</w:t>
      </w:r>
      <w:r w:rsidR="0091790F">
        <w:t>sen to illustrate how Equation 3</w:t>
      </w:r>
      <w:r w:rsidR="00817BC5">
        <w:t xml:space="preserve"> may provide a better and more appropriate fit </w:t>
      </w:r>
      <w:r w:rsidR="00D24970">
        <w:t xml:space="preserve">then </w:t>
      </w:r>
      <w:r w:rsidR="00817BC5">
        <w:t>when the 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91790F">
        <w:rPr>
          <w:rFonts w:eastAsiaTheme="minorEastAsia"/>
        </w:rPr>
        <w:t xml:space="preserve"> is returned for Equation </w:t>
      </w:r>
      <w:commentRangeStart w:id="20"/>
      <w:r w:rsidR="0091790F">
        <w:rPr>
          <w:rFonts w:eastAsiaTheme="minorEastAsia"/>
        </w:rPr>
        <w:t>2</w:t>
      </w:r>
      <w:commentRangeEnd w:id="20"/>
      <w:r w:rsidR="00A07F4E">
        <w:rPr>
          <w:rStyle w:val="CommentReference"/>
          <w:rFonts w:asciiTheme="minorHAnsi" w:hAnsiTheme="minorHAnsi" w:cstheme="minorBidi"/>
        </w:rPr>
        <w:commentReference w:id="20"/>
      </w:r>
      <w:r w:rsidRPr="00B72678">
        <w:t>.</w:t>
      </w:r>
      <w:r w:rsidR="003264E5">
        <w:t xml:space="preserve">  The remaining three data sets are </w:t>
      </w:r>
      <w:r w:rsidR="003D562F">
        <w:t>for</w:t>
      </w:r>
      <w:r w:rsidR="003264E5">
        <w:t xml:space="preserve"> </w:t>
      </w:r>
      <w:r w:rsidR="00817BC5">
        <w:t xml:space="preserve">invasive Eastern </w:t>
      </w:r>
      <w:ins w:id="21" w:author="Daniel Pauly" w:date="2016-05-28T16:48:00Z">
        <w:r w:rsidR="00A07F4E">
          <w:t>m</w:t>
        </w:r>
      </w:ins>
      <w:del w:id="22" w:author="Daniel Pauly" w:date="2016-05-28T16:48:00Z">
        <w:r w:rsidR="00817BC5" w:rsidDel="00A07F4E">
          <w:delText>M</w:delText>
        </w:r>
      </w:del>
      <w:r w:rsidR="00817BC5">
        <w:t>osquitofish (</w:t>
      </w:r>
      <w:r w:rsidR="00817BC5" w:rsidRPr="00365B58">
        <w:rPr>
          <w:i/>
        </w:rPr>
        <w:t>Gambusia holbrooki</w:t>
      </w:r>
      <w:r w:rsidR="003264E5">
        <w:t xml:space="preserve">) </w:t>
      </w:r>
      <w:r w:rsidR="003D562F">
        <w:t>from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1A224D" w:rsidRPr="001A224D"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</w:t>
      </w:r>
      <w:r w:rsidR="00817BC5">
        <w:lastRenderedPageBreak/>
        <w:t>ages 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1A224D" w:rsidRPr="001A224D"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91790F">
        <w:t xml:space="preserve"> fit Equation 2</w:t>
      </w:r>
      <w:r w:rsidR="003D562F">
        <w:t xml:space="preserve">, </w:t>
      </w:r>
      <w:r w:rsidR="003264E5">
        <w:t>wit</w:t>
      </w:r>
      <w:r w:rsidR="000374ED">
        <w:t xml:space="preserve">hout </w:t>
      </w:r>
      <w:r w:rsidR="00761A83">
        <w:t>constraining</w:t>
      </w:r>
      <w:r w:rsidR="00761A83">
        <w:rPr>
          <w:rFonts w:eastAsiaTheme="minorEastAsia"/>
        </w:rPr>
        <w:t xml:space="preserve">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</w:t>
      </w:r>
      <w:r w:rsidR="0091790F">
        <w:t>re to demonstrate how Equation 3 fits relative to Equation 2</w:t>
      </w:r>
      <w:r w:rsidR="003264E5">
        <w:t xml:space="preserve">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</w:t>
      </w:r>
      <w:r w:rsidR="003D562F">
        <w:t xml:space="preserve">site 2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greater than 1</w:t>
      </w:r>
      <w:r w:rsidR="000374ED">
        <w:t xml:space="preserve">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</w:t>
      </w:r>
      <w:r w:rsidR="003D562F" w:rsidRPr="003D562F">
        <w:t xml:space="preserve"> </w:t>
      </w:r>
      <w:r w:rsidR="003D562F">
        <w:t xml:space="preserve">Site 9 had </w:t>
      </w:r>
      <m:oMath>
        <m:r>
          <w:rPr>
            <w:rFonts w:ascii="Cambria Math" w:hAnsi="Cambria Math"/>
          </w:rPr>
          <m:t>C</m:t>
        </m:r>
      </m:oMath>
      <w:r w:rsidR="003D562F">
        <w:t xml:space="preserve"> much less than 1</w:t>
      </w:r>
      <w:r w:rsidR="003264E5">
        <w:t>)</w:t>
      </w:r>
      <w:r w:rsidR="00817BC5">
        <w:t>.</w:t>
      </w:r>
    </w:p>
    <w:p w14:paraId="00D6579B" w14:textId="77777777"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>) to estimate the</w:t>
      </w:r>
      <w:r w:rsidR="0091790F">
        <w:t xml:space="preserve"> parameters for both Equations 2 and 3</w:t>
      </w:r>
      <w:r>
        <w:t xml:space="preserve"> for all four data sets. </w:t>
      </w:r>
      <w:r w:rsidR="0091790F">
        <w:t xml:space="preserve"> For Equation 2</w:t>
      </w:r>
      <w:r w:rsidR="00084903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K</m:t>
        </m:r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was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positive for the </w:t>
      </w:r>
      <w:ins w:id="23" w:author="Daniel Pauly" w:date="2016-05-28T16:48:00Z">
        <w:r w:rsidR="00A07F4E">
          <w:t>m</w:t>
        </w:r>
      </w:ins>
      <w:del w:id="24" w:author="Daniel Pauly" w:date="2016-05-28T16:48:00Z">
        <w:r w:rsidR="00084903" w:rsidDel="00A07F4E">
          <w:delText>M</w:delText>
        </w:r>
      </w:del>
      <w:r w:rsidR="00084903">
        <w:t xml:space="preserve">osquitofish data and between 0 and 1 for </w:t>
      </w:r>
      <w:r w:rsidR="0091790F">
        <w:t xml:space="preserve">the </w:t>
      </w:r>
      <w:ins w:id="25" w:author="Daniel Pauly" w:date="2016-05-28T16:49:00Z">
        <w:r w:rsidR="00A07F4E">
          <w:t xml:space="preserve">Australian </w:t>
        </w:r>
      </w:ins>
      <w:ins w:id="26" w:author="Daniel Pauly" w:date="2016-05-28T16:48:00Z">
        <w:r w:rsidR="00A07F4E">
          <w:t>b</w:t>
        </w:r>
      </w:ins>
      <w:del w:id="27" w:author="Daniel Pauly" w:date="2016-05-28T16:48:00Z">
        <w:r w:rsidR="0091790F" w:rsidDel="00A07F4E">
          <w:delText>B</w:delText>
        </w:r>
      </w:del>
      <w:r w:rsidR="0091790F">
        <w:t>onito data.  For Equation 3</w:t>
      </w:r>
      <w:r w:rsidR="00084903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NGT</m:t>
        </m:r>
      </m:oMath>
      <w:r w:rsidR="00084903">
        <w:t xml:space="preserve"> were constrained to be between 0 and 1. </w:t>
      </w:r>
      <w:r>
        <w:t xml:space="preserve"> </w:t>
      </w:r>
      <w:r w:rsidR="00084903">
        <w:t>The function with the lowest Akaike In</w:t>
      </w:r>
      <w:r w:rsidR="00D24970">
        <w:t>formation Criterion (AIC) value</w:t>
      </w:r>
      <w:r w:rsidR="00084903">
        <w:t xml:space="preserve"> was chosen as the best fit model for each data set.</w:t>
      </w:r>
      <w:r w:rsidR="00E94BC7">
        <w:t xml:space="preserve">  Confidence intervals for each parameter were the 2.5% and 97.5% percentile value</w:t>
      </w:r>
      <w:r w:rsidR="003D562F">
        <w:t>s</w:t>
      </w:r>
      <w:r w:rsidR="00E94BC7">
        <w:t xml:space="preserve"> of non-parametric bootstrap parameter estimates computed with the nlsBoot() function from the nlstools package (Baty et al. 2015)</w:t>
      </w:r>
      <w:r w:rsidR="003D562F">
        <w:t xml:space="preserve"> in R</w:t>
      </w:r>
      <w:r w:rsidR="00E94BC7">
        <w:t>.</w:t>
      </w:r>
    </w:p>
    <w:p w14:paraId="39EB83D7" w14:textId="77777777" w:rsidR="00993B78" w:rsidRDefault="00993B78" w:rsidP="00993B78">
      <w:pPr>
        <w:pStyle w:val="BodyText"/>
      </w:pPr>
    </w:p>
    <w:p w14:paraId="1B2DA13B" w14:textId="77777777" w:rsidR="00FA7F9C" w:rsidRDefault="00FA7F9C" w:rsidP="004B6EFF">
      <w:pPr>
        <w:pStyle w:val="Heading1"/>
      </w:pPr>
      <w:r>
        <w:t>Results</w:t>
      </w:r>
    </w:p>
    <w:p w14:paraId="408F165F" w14:textId="77777777"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4C5A0E5B" w14:textId="77777777" w:rsidR="00993B78" w:rsidRPr="00722EB0" w:rsidRDefault="00CD728B" w:rsidP="00993B78">
      <w:pPr>
        <w:pStyle w:val="FirstParagraph"/>
      </w:pPr>
      <w:r>
        <w:tab/>
      </w:r>
      <w:r w:rsidR="00993B78" w:rsidRPr="00722EB0">
        <w:t xml:space="preserve">As noted by Pauly </w:t>
      </w:r>
      <w:r w:rsidR="001A224D" w:rsidRPr="001A224D">
        <w:t>et al.</w:t>
      </w:r>
      <w:r w:rsidR="00993B78"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. </w:t>
      </w:r>
      <w:r w:rsidR="00993B78">
        <w:t xml:space="preserve"> </w:t>
      </w:r>
      <w:r w:rsidR="00993B78"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 xml:space="preserve"> also depends on the position of the no-growth period within a year. </w:t>
      </w:r>
      <w:r w:rsidR="00993B78">
        <w:t xml:space="preserve"> </w:t>
      </w:r>
      <w:r w:rsidR="00993B78" w:rsidRPr="00722EB0">
        <w:t xml:space="preserve">Here, the position of the no-growth period is defined relative to </w:t>
      </w:r>
      <m:oMath>
        <m:r>
          <w:rPr>
            <w:rFonts w:ascii="Cambria Math" w:hAnsi="Cambria Math"/>
          </w:rPr>
          <m:t>WP</m:t>
        </m:r>
      </m:oMath>
      <w:r w:rsidR="00993B78"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, such that the following algorithm may be used to convert from </w:t>
      </w:r>
      <w:r w:rsidR="00993B78" w:rsidRPr="00722EB0">
        <w:lastRenderedPageBreak/>
        <w:t>observed ages (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="00993B78"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="00993B78"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993B78" w:rsidRPr="00722EB0">
        <w:t>).</w:t>
      </w:r>
      <w:r>
        <w:t xml:space="preserve">  With th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/>
        </w:rPr>
        <w:t xml:space="preserve"> </w:t>
      </w:r>
      <w:r>
        <w:t>may be calculated with the following six steps.</w:t>
      </w:r>
    </w:p>
    <w:p w14:paraId="35E59CB7" w14:textId="77777777" w:rsidR="00D44278" w:rsidRDefault="00D44278" w:rsidP="00993B78">
      <w:pPr>
        <w:pStyle w:val="FirstParagraph"/>
      </w:pPr>
    </w:p>
    <w:p w14:paraId="44B9E249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14:paraId="2A2AE123" w14:textId="77777777"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14:paraId="4A0BD4A8" w14:textId="77777777"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14:paraId="42E9FBCF" w14:textId="77777777"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14:paraId="256E18AE" w14:textId="77777777"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14:paraId="0BB594F2" w14:textId="77777777"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14:paraId="501FB133" w14:textId="77777777" w:rsidR="00D44278" w:rsidRPr="00D44278" w:rsidRDefault="00D44278" w:rsidP="00D44278">
      <w:pPr>
        <w:pStyle w:val="BodyText"/>
      </w:pPr>
    </w:p>
    <w:p w14:paraId="6ADDCE96" w14:textId="77777777"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</w:t>
      </w:r>
      <w:r w:rsidR="0091790F">
        <w:t>ation 3</w:t>
      </w:r>
      <w:r w:rsidRPr="00722EB0">
        <w:t xml:space="preserve"> is eas</w:t>
      </w:r>
      <w:r w:rsidR="004B6EFF">
        <w:t>i</w:t>
      </w:r>
      <w:r w:rsidRPr="00722EB0">
        <w:t>ly implemented as an R function as shown in Appendix 2.</w:t>
      </w:r>
    </w:p>
    <w:p w14:paraId="5A4B4142" w14:textId="77777777" w:rsidR="00D24970" w:rsidRDefault="00D24970" w:rsidP="00D24970">
      <w:pPr>
        <w:pStyle w:val="BodyText"/>
      </w:pPr>
    </w:p>
    <w:p w14:paraId="1413690E" w14:textId="77777777"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14:paraId="47B1FD07" w14:textId="77777777" w:rsidR="00681B21" w:rsidRDefault="00D24970" w:rsidP="00993B78">
      <w:pPr>
        <w:pStyle w:val="BodyText"/>
      </w:pPr>
      <w:r>
        <w:tab/>
      </w:r>
      <w:r w:rsidR="0091790F">
        <w:t>Equation 3</w:t>
      </w:r>
      <w:r w:rsidR="00EE1FBD" w:rsidRPr="00722EB0">
        <w:t xml:space="preserve"> fit the </w:t>
      </w:r>
      <w:ins w:id="28" w:author="Daniel Pauly" w:date="2016-05-28T16:50:00Z">
        <w:r w:rsidR="00A07F4E">
          <w:t>Australian b</w:t>
        </w:r>
      </w:ins>
      <w:del w:id="29" w:author="Daniel Pauly" w:date="2016-05-28T16:50:00Z">
        <w:r w:rsidR="00EE1FBD" w:rsidRPr="00722EB0" w:rsidDel="00A07F4E">
          <w:delText>B</w:delText>
        </w:r>
      </w:del>
      <w:r w:rsidR="00EE1FBD" w:rsidRPr="00722EB0">
        <w:t>onito data</w:t>
      </w:r>
      <w:r w:rsidR="0091790F">
        <w:t xml:space="preserve"> slightly better than Equation 2</w:t>
      </w:r>
      <w:r w:rsidR="00EE1FBD" w:rsidRPr="00722EB0">
        <w:t xml:space="preserve"> with </w:t>
      </w:r>
      <w:r w:rsidR="0091790F">
        <w:t xml:space="preserve">a </w:t>
      </w:r>
      <w:r w:rsidR="00EE1FBD" w:rsidRPr="00722EB0">
        <w:t xml:space="preserve">slightly lower </w:t>
      </w:r>
      <w:r w:rsidR="0091790F">
        <w:t>AIC value</w:t>
      </w:r>
      <w:r w:rsidR="00CD728B">
        <w:t xml:space="preserve"> (Table 1)</w:t>
      </w:r>
      <w:r w:rsidR="00EE1FBD" w:rsidRPr="00722EB0">
        <w:t xml:space="preserve">. </w:t>
      </w:r>
      <w:r w:rsidR="002A349F">
        <w:t xml:space="preserve"> </w:t>
      </w:r>
      <w:r w:rsidR="00EE1FBD" w:rsidRPr="00722EB0">
        <w:t xml:space="preserve">The length of the no-growth period was estimated to be 0.133 or 13.3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models (Table 1). </w:t>
      </w:r>
      <w:r w:rsidR="002A349F">
        <w:t xml:space="preserve"> </w:t>
      </w:r>
      <w:r w:rsidR="00EE1FBD" w:rsidRPr="00722EB0">
        <w:t>Graphically, there was little perceptual difference in the</w:t>
      </w:r>
      <w:r w:rsidR="001B3A28">
        <w:t xml:space="preserve"> fits of the two functions</w:t>
      </w:r>
      <w:r w:rsidR="00EE1FBD" w:rsidRPr="00722EB0">
        <w:t xml:space="preserve"> (Figure 3</w:t>
      </w:r>
      <w:r w:rsidR="007609C5">
        <w:t>A</w:t>
      </w:r>
      <w:r w:rsidR="00EE1FBD" w:rsidRPr="00722EB0">
        <w:t>).</w:t>
      </w:r>
    </w:p>
    <w:p w14:paraId="1244BF33" w14:textId="77777777" w:rsidR="007609C5" w:rsidRDefault="007609C5" w:rsidP="00993B78">
      <w:pPr>
        <w:pStyle w:val="BodyText"/>
      </w:pPr>
      <w:r>
        <w:tab/>
        <w:t xml:space="preserve">Equation 3 </w:t>
      </w:r>
      <w:r w:rsidR="002068D2">
        <w:t>did not</w:t>
      </w:r>
      <w:r>
        <w:t xml:space="preserve"> fit</w:t>
      </w:r>
      <w:r w:rsidR="002068D2">
        <w:t xml:space="preserve"> the </w:t>
      </w:r>
      <w:ins w:id="30" w:author="Daniel Pauly" w:date="2016-05-28T16:51:00Z">
        <w:r w:rsidR="00A07F4E">
          <w:t>m</w:t>
        </w:r>
      </w:ins>
      <w:del w:id="31" w:author="Daniel Pauly" w:date="2016-05-28T16:51:00Z">
        <w:r w:rsidR="002068D2" w:rsidDel="00A07F4E">
          <w:delText>M</w:delText>
        </w:r>
      </w:del>
      <w:r>
        <w:t>osquitofish</w:t>
      </w:r>
      <w:r w:rsidR="002068D2">
        <w:t xml:space="preserve"> data better in situations where there was some evidence for a decrease in mean length with increasing age (i.e., C&gt;&gt;1 in Equation 2; e.g., Site 2; </w:t>
      </w:r>
      <w:r w:rsidR="00471387">
        <w:t xml:space="preserve">Table 1; </w:t>
      </w:r>
      <w:r w:rsidR="002068D2">
        <w:t xml:space="preserve">Figure 3B) or no evidence for a cessation in growth (i.e., C&lt;1 in Equation 2; e.g. Site 9; </w:t>
      </w:r>
      <w:r w:rsidR="00471387">
        <w:t xml:space="preserve">Table 1; </w:t>
      </w:r>
      <w:r w:rsidR="002068D2">
        <w:t>Figure 3</w:t>
      </w:r>
      <w:r w:rsidR="00CD728B">
        <w:t>D).  However, Equation 2 appeared</w:t>
      </w:r>
      <w:r w:rsidR="002068D2">
        <w:t xml:space="preserve"> to respond too dramatically to one sample of ages (approx. 0.4) at Site 2</w:t>
      </w:r>
      <w:r w:rsidR="00471387">
        <w:t>,</w:t>
      </w:r>
      <w:r w:rsidR="002068D2">
        <w:t xml:space="preserve"> and Equation 3 </w:t>
      </w:r>
      <w:r w:rsidR="00471387">
        <w:t>likely</w:t>
      </w:r>
      <w:r w:rsidR="002068D2">
        <w:t xml:space="preserve"> provide</w:t>
      </w:r>
      <w:r w:rsidR="00471387">
        <w:t>s</w:t>
      </w:r>
      <w:r w:rsidR="002068D2">
        <w:t xml:space="preserve"> more realisti</w:t>
      </w:r>
      <w:r w:rsidR="00471387">
        <w:t xml:space="preserve">c estimates of mean length </w:t>
      </w:r>
      <w:r w:rsidR="00CD728B">
        <w:t>throughout</w:t>
      </w:r>
      <w:r w:rsidR="00471387">
        <w:t xml:space="preserve"> the seasonal cessation in growth period in this </w:t>
      </w:r>
      <w:r w:rsidR="00CD728B">
        <w:t>example</w:t>
      </w:r>
      <w:r w:rsidR="00471387">
        <w:t xml:space="preserve"> (Figure 3B).  </w:t>
      </w:r>
      <w:r w:rsidR="00CD728B">
        <w:t>Equation 3 fit better than Equation 2 when a cessation in growth wa</w:t>
      </w:r>
      <w:r w:rsidR="00471387">
        <w:t xml:space="preserve">s evident without an apparent decline in mean length with age for </w:t>
      </w:r>
      <w:ins w:id="32" w:author="Daniel Pauly" w:date="2016-05-28T16:51:00Z">
        <w:r w:rsidR="00A07F4E">
          <w:t>m</w:t>
        </w:r>
      </w:ins>
      <w:del w:id="33" w:author="Daniel Pauly" w:date="2016-05-28T16:51:00Z">
        <w:r w:rsidR="00471387" w:rsidDel="00A07F4E">
          <w:delText>M</w:delText>
        </w:r>
      </w:del>
      <w:r w:rsidR="00471387">
        <w:t xml:space="preserve">osquitofish (i.e., Site 4; </w:t>
      </w:r>
      <w:r w:rsidR="00CD728B">
        <w:t xml:space="preserve">Table 1; </w:t>
      </w:r>
      <w:r w:rsidR="00471387">
        <w:t>Figure 3C).</w:t>
      </w:r>
    </w:p>
    <w:p w14:paraId="7267D034" w14:textId="77777777" w:rsidR="00471387" w:rsidRPr="00722EB0" w:rsidRDefault="00471387" w:rsidP="00993B78">
      <w:pPr>
        <w:pStyle w:val="BodyText"/>
      </w:pPr>
    </w:p>
    <w:p w14:paraId="13AB6270" w14:textId="77777777" w:rsidR="00681B21" w:rsidRPr="00722EB0" w:rsidRDefault="00EE1FBD" w:rsidP="004B6EFF">
      <w:pPr>
        <w:pStyle w:val="Heading1"/>
      </w:pPr>
      <w:bookmarkStart w:id="34" w:name="mosquitoefish-data"/>
      <w:bookmarkStart w:id="35" w:name="discussion"/>
      <w:bookmarkEnd w:id="34"/>
      <w:bookmarkEnd w:id="35"/>
      <w:r w:rsidRPr="00722EB0">
        <w:t>Discussion</w:t>
      </w:r>
    </w:p>
    <w:p w14:paraId="30EC2CCB" w14:textId="77777777" w:rsidR="00BC6FCC" w:rsidRDefault="00852310" w:rsidP="00852310">
      <w:pPr>
        <w:pStyle w:val="BodyText"/>
      </w:pPr>
      <w:r>
        <w:tab/>
      </w:r>
      <w:r w:rsidR="00471387">
        <w:t>Pauly et al. (1992) introduced a novel function for modeling the seasonal cessation in growth of fishes.</w:t>
      </w:r>
      <w:r w:rsidR="005D2ECD">
        <w:t xml:space="preserve">  While Pauly et al. (1992) appears to have been cited often, it also appears that few of t</w:t>
      </w:r>
      <w:r w:rsidR="00CD728B">
        <w:t>he citing authors</w:t>
      </w:r>
      <w:r w:rsidR="005D2ECD">
        <w:t xml:space="preserve"> actually used the described function and most of those that did</w:t>
      </w:r>
      <w:r w:rsidR="00CD728B">
        <w:t xml:space="preserve"> use the function used the</w:t>
      </w:r>
      <w:r w:rsidR="005D2ECD">
        <w:t xml:space="preserve"> special purpose software</w:t>
      </w:r>
      <w:r w:rsidR="00CD728B">
        <w:t xml:space="preserve"> provided by Pauly et al. (1992)</w:t>
      </w:r>
      <w:r w:rsidR="005D2ECD">
        <w:t xml:space="preserve">, which is now </w:t>
      </w:r>
      <w:del w:id="36" w:author="Daniel Pauly" w:date="2016-05-28T16:52:00Z">
        <w:r w:rsidR="005D2ECD" w:rsidDel="00A07F4E">
          <w:delText>largely</w:delText>
        </w:r>
      </w:del>
      <w:r w:rsidR="005D2ECD">
        <w:t xml:space="preserve"> unavailable.  </w:t>
      </w:r>
      <w:r w:rsidR="005D2ECD">
        <w:lastRenderedPageBreak/>
        <w:t>Unfortunately, the</w:t>
      </w:r>
      <w:r>
        <w:t xml:space="preserve"> description</w:t>
      </w:r>
      <w:r w:rsidR="005D2ECD">
        <w:t xml:space="preserve"> in Pauly et al. (1992)</w:t>
      </w:r>
      <w:r>
        <w:t xml:space="preserve"> lacked sufficient detail to operationalize the</w:t>
      </w:r>
      <w:r w:rsidR="005D2ECD">
        <w:t xml:space="preserve"> fitting of the</w:t>
      </w:r>
      <w:r>
        <w:t xml:space="preserve">ir </w:t>
      </w:r>
      <w:r w:rsidR="005D2ECD">
        <w:t>function</w:t>
      </w:r>
      <w:r>
        <w:t xml:space="preserve"> without </w:t>
      </w:r>
      <w:r w:rsidR="005D2ECD">
        <w:t xml:space="preserve">their special-purpose </w:t>
      </w:r>
      <w:commentRangeStart w:id="37"/>
      <w:r w:rsidR="005D2ECD">
        <w:t>software</w:t>
      </w:r>
      <w:commentRangeEnd w:id="37"/>
      <w:r w:rsidR="00A07F4E">
        <w:rPr>
          <w:rStyle w:val="CommentReference"/>
          <w:rFonts w:asciiTheme="minorHAnsi" w:hAnsiTheme="minorHAnsi" w:cstheme="minorBidi"/>
        </w:rPr>
        <w:commentReference w:id="37"/>
      </w:r>
      <w:r>
        <w:t>.</w:t>
      </w:r>
      <w:r w:rsidR="00532633">
        <w:t xml:space="preserve">  The descriptive algorithm and R function provided here for computing</w:t>
      </w:r>
      <w:r w:rsidR="00761A83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532633">
        <w:rPr>
          <w:rFonts w:eastAsiaTheme="minorEastAsia"/>
        </w:rPr>
        <w:t xml:space="preserve">, which allows for Equation 3 to be statistical fit to seasonal age data, appears to provide reasonable parameter estimates for the four examples provided.  Thus, the Pauly et al. (1992) growth function is </w:t>
      </w:r>
      <w:r w:rsidR="00340B46">
        <w:rPr>
          <w:rFonts w:eastAsiaTheme="minorEastAsia"/>
        </w:rPr>
        <w:t xml:space="preserve">now </w:t>
      </w:r>
      <w:r w:rsidR="00532633">
        <w:rPr>
          <w:rFonts w:eastAsiaTheme="minorEastAsia"/>
        </w:rPr>
        <w:t>available to all scientists with access to software that can fit nonlinear models to data.</w:t>
      </w:r>
    </w:p>
    <w:p w14:paraId="6F7F33DF" w14:textId="77777777" w:rsidR="00BC6FCC" w:rsidRDefault="00BC6FCC" w:rsidP="00852310">
      <w:pPr>
        <w:pStyle w:val="BodyText"/>
      </w:pPr>
      <w:r>
        <w:tab/>
      </w:r>
      <w:r w:rsidR="00D606C9">
        <w:t xml:space="preserve">The growth function proposed by Pauly et al. (1992) assumes th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D606C9">
        <w:t xml:space="preserve"> or, equivalently, </w:t>
      </w:r>
      <m:oMath>
        <m:r>
          <w:rPr>
            <w:rFonts w:ascii="Cambria Math" w:hAnsi="Cambria Math"/>
          </w:rPr>
          <m:t>WP</m:t>
        </m:r>
      </m:oMath>
      <w:r w:rsidR="00761A83">
        <w:t xml:space="preserve"> </w:t>
      </w:r>
      <w:r w:rsidR="00D606C9">
        <w:t xml:space="preserve">or </w:t>
      </w:r>
      <m:oMath>
        <m:r>
          <w:rPr>
            <w:rFonts w:ascii="Cambria Math" w:hAnsi="Cambria Math"/>
          </w:rPr>
          <m:t>SNG</m:t>
        </m:r>
      </m:oMath>
      <w:r w:rsidR="00D606C9">
        <w:t xml:space="preserve"> are at the same time in each year, that </w:t>
      </w:r>
      <w:r w:rsidR="00761A83">
        <w:t xml:space="preserve">the </w:t>
      </w:r>
      <m:oMath>
        <m:r>
          <w:rPr>
            <w:rFonts w:ascii="Cambria Math" w:hAnsi="Cambria Math"/>
          </w:rPr>
          <m:t>NGT</m:t>
        </m:r>
      </m:oMath>
      <w:r w:rsidR="00D606C9">
        <w:t xml:space="preserve"> is greater than 0 and, if so, is the same length each year, and that the mean length does not decrease over time.  Th</w:t>
      </w:r>
      <w:r w:rsidR="002067BF">
        <w:t>ese are stringent assumptions that are likely not appropriate for all species, locations, and time.  Th</w:t>
      </w:r>
      <w:r w:rsidR="00D606C9">
        <w:t>us, Equation 3 is</w:t>
      </w:r>
      <w:r w:rsidR="00532633">
        <w:t xml:space="preserve"> very likely not the globally best seasonal growth model, as </w:t>
      </w:r>
      <w:r w:rsidR="00FE619C">
        <w:t>illustrated here w</w:t>
      </w:r>
      <w:r w:rsidR="00532633">
        <w:t xml:space="preserve">ith the </w:t>
      </w:r>
      <w:ins w:id="38" w:author="Daniel Pauly" w:date="2016-05-28T16:53:00Z">
        <w:r w:rsidR="00A07F4E">
          <w:t>m</w:t>
        </w:r>
      </w:ins>
      <w:del w:id="39" w:author="Daniel Pauly" w:date="2016-05-28T16:53:00Z">
        <w:r w:rsidR="00532633" w:rsidDel="00A07F4E">
          <w:delText>M</w:delText>
        </w:r>
      </w:del>
      <w:r w:rsidR="00532633">
        <w:t xml:space="preserve">osquitofish examples.  </w:t>
      </w:r>
      <w:r w:rsidR="002067BF">
        <w:t xml:space="preserve">However, with the methods presented in this note, Equation 3 can now be implemented in more situations and its fit rigorously compared to the results from other models.  </w:t>
      </w:r>
    </w:p>
    <w:p w14:paraId="7DF5E0D4" w14:textId="77777777" w:rsidR="00532633" w:rsidRDefault="00532633" w:rsidP="00852310">
      <w:pPr>
        <w:pStyle w:val="BodyText"/>
      </w:pPr>
    </w:p>
    <w:p w14:paraId="5CBF17BB" w14:textId="77777777" w:rsidR="00681B21" w:rsidRPr="007A45B8" w:rsidRDefault="00EE1FBD" w:rsidP="007A45B8">
      <w:pPr>
        <w:pStyle w:val="Heading3"/>
      </w:pPr>
      <w:bookmarkStart w:id="40" w:name="acknowledgments"/>
      <w:bookmarkEnd w:id="40"/>
      <w:r w:rsidRPr="007A45B8">
        <w:t>Acknowledgments</w:t>
      </w:r>
    </w:p>
    <w:p w14:paraId="29FE3E5F" w14:textId="77777777"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  <w:r w:rsidR="00340B46">
        <w:t xml:space="preserve">  Emili Garcia-Berthou () kindly provided the </w:t>
      </w:r>
      <w:ins w:id="41" w:author="Daniel Pauly" w:date="2016-05-28T16:53:00Z">
        <w:r w:rsidR="00A07F4E">
          <w:t>m</w:t>
        </w:r>
      </w:ins>
      <w:del w:id="42" w:author="Daniel Pauly" w:date="2016-05-28T16:53:00Z">
        <w:r w:rsidR="00340B46" w:rsidDel="00A07F4E">
          <w:delText>M</w:delText>
        </w:r>
      </w:del>
      <w:ins w:id="43" w:author="Daniel Pauly" w:date="2016-05-28T16:54:00Z">
        <w:r w:rsidR="00A07F4E">
          <w:t>o</w:t>
        </w:r>
      </w:ins>
      <w:del w:id="44" w:author="Daniel Pauly" w:date="2016-05-28T16:54:00Z">
        <w:r w:rsidR="00340B46" w:rsidDel="00A07F4E">
          <w:delText>i</w:delText>
        </w:r>
      </w:del>
      <w:r w:rsidR="00340B46">
        <w:t>squitofish length-at-age data.  This paper was improved by discussion with and reviews by Emili Garcia-Berthou, XXX, and XXX</w:t>
      </w:r>
      <w:ins w:id="45" w:author="Daniel Pauly" w:date="2016-05-28T16:54:00Z">
        <w:r w:rsidR="00A07F4E">
          <w:t xml:space="preserve"> . Daniel Pauly…</w:t>
        </w:r>
      </w:ins>
      <w:r w:rsidR="00340B46">
        <w:t>.</w:t>
      </w:r>
    </w:p>
    <w:p w14:paraId="19AB8966" w14:textId="77777777" w:rsidR="007A45B8" w:rsidRPr="007A45B8" w:rsidRDefault="007A45B8" w:rsidP="007A45B8">
      <w:pPr>
        <w:pStyle w:val="BodyText"/>
      </w:pPr>
    </w:p>
    <w:p w14:paraId="64C2BB16" w14:textId="77777777" w:rsidR="00681B21" w:rsidRPr="00722EB0" w:rsidRDefault="007A45B8" w:rsidP="007A45B8">
      <w:pPr>
        <w:pStyle w:val="Heading3"/>
      </w:pPr>
      <w:bookmarkStart w:id="46" w:name="appendices"/>
      <w:bookmarkStart w:id="47" w:name="appendix-1"/>
      <w:bookmarkEnd w:id="46"/>
      <w:bookmarkEnd w:id="47"/>
      <w:r>
        <w:t xml:space="preserve">Appendix A.  R Function to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14:paraId="1D901B34" w14:textId="77777777"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lastRenderedPageBreak/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14:paraId="3C70560F" w14:textId="77777777" w:rsidR="002A349F" w:rsidRDefault="002A349F" w:rsidP="00D44278">
      <w:pPr>
        <w:pStyle w:val="Heading2"/>
      </w:pPr>
      <w:bookmarkStart w:id="48" w:name="appendix-2"/>
      <w:bookmarkEnd w:id="48"/>
    </w:p>
    <w:p w14:paraId="3CA251D2" w14:textId="77777777" w:rsidR="00681B21" w:rsidRPr="00722EB0" w:rsidRDefault="007A45B8" w:rsidP="00F74D3A">
      <w:pPr>
        <w:pStyle w:val="Heading3"/>
      </w:pPr>
      <w:r>
        <w:t xml:space="preserve">Appendix B. R Function for Equation </w:t>
      </w:r>
      <w:r w:rsidR="00F74D3A">
        <w:t xml:space="preserve">3 </w:t>
      </w:r>
      <w:r>
        <w:t>(</w:t>
      </w:r>
      <w:r w:rsidR="00F74D3A">
        <w:t>Pauly et al. (1992)</w:t>
      </w:r>
      <w:r>
        <w:t xml:space="preserve"> Function)</w:t>
      </w:r>
    </w:p>
    <w:p w14:paraId="3A29ACFF" w14:textId="77777777"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14:paraId="6BDE85F4" w14:textId="77777777"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14:paraId="52C5E13E" w14:textId="77777777" w:rsidR="00F74D3A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VB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F74D3A">
        <w:rPr>
          <w:rStyle w:val="VerbatimChar"/>
          <w:rFonts w:ascii="Courier New" w:hAnsi="Courier New" w:cs="Courier New"/>
          <w:sz w:val="24"/>
        </w:rPr>
        <w:t xml:space="preserve">  ## Allow parameters to be sent as one vector in Linf</w:t>
      </w:r>
    </w:p>
    <w:p w14:paraId="0C5EEE41" w14:textId="77777777" w:rsidR="00F74D3A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</w:p>
    <w:p w14:paraId="30E6E837" w14:textId="77777777" w:rsidR="00F74D3A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Adjust ages for NGT (i.e., compute t-prim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</w:p>
    <w:p w14:paraId="25674D17" w14:textId="77777777" w:rsidR="00681B21" w:rsidRDefault="00F74D3A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  ## Equation 3 (i.e., Pauly et al. (1992) growth function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14:paraId="07052D4C" w14:textId="77777777"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CA76A17" w14:textId="77777777"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14:paraId="6D9DD802" w14:textId="77777777" w:rsidR="00F74D3A" w:rsidRDefault="00F74D3A" w:rsidP="00F74D3A">
      <w:pPr>
        <w:pStyle w:val="Heading3"/>
      </w:pPr>
      <w:bookmarkStart w:id="49" w:name="references"/>
      <w:bookmarkEnd w:id="49"/>
      <w:r>
        <w:t>Online Supplement</w:t>
      </w:r>
    </w:p>
    <w:p w14:paraId="5B74B50B" w14:textId="77777777" w:rsidR="00F74D3A" w:rsidRDefault="00F74D3A" w:rsidP="00F74D3A">
      <w:pPr>
        <w:pStyle w:val="BodyText"/>
      </w:pPr>
      <w:r>
        <w:t>R code for all figures and analyses.</w:t>
      </w:r>
    </w:p>
    <w:p w14:paraId="27524BA0" w14:textId="77777777" w:rsidR="00F74D3A" w:rsidRPr="00F74D3A" w:rsidRDefault="00F74D3A" w:rsidP="00F74D3A">
      <w:pPr>
        <w:pStyle w:val="BodyText"/>
      </w:pPr>
    </w:p>
    <w:p w14:paraId="1B2C10CB" w14:textId="77777777" w:rsidR="00681B21" w:rsidRPr="00722EB0" w:rsidRDefault="00EE1FBD" w:rsidP="007609C5">
      <w:pPr>
        <w:pStyle w:val="Heading3"/>
      </w:pPr>
      <w:r w:rsidRPr="00722EB0">
        <w:lastRenderedPageBreak/>
        <w:t>References</w:t>
      </w:r>
    </w:p>
    <w:p w14:paraId="048D0328" w14:textId="77777777" w:rsidR="00681B21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rFonts w:ascii="Times New Roman" w:hAnsi="Times New Roman" w:cs="Times New Roman"/>
          <w:i/>
        </w:rPr>
        <w:t>Salmo salar</w:t>
      </w:r>
      <w:r w:rsidRPr="00722EB0">
        <w:rPr>
          <w:rFonts w:ascii="Times New Roman" w:hAnsi="Times New Roman" w:cs="Times New Roman"/>
        </w:rPr>
        <w:t>) parr. Journal of Animal Ecology 74:1–11.</w:t>
      </w:r>
    </w:p>
    <w:p w14:paraId="30BECCFB" w14:textId="77777777" w:rsidR="00E94BC7" w:rsidRPr="00722EB0" w:rsidRDefault="00E94BC7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561CBE">
        <w:rPr>
          <w:rFonts w:ascii="Times New Roman" w:hAnsi="Times New Roman" w:cs="Times New Roman"/>
        </w:rPr>
        <w:t>Baty</w:t>
      </w:r>
      <w:r w:rsidR="007609C5" w:rsidRPr="00561CBE">
        <w:rPr>
          <w:rFonts w:ascii="Times New Roman" w:hAnsi="Times New Roman" w:cs="Times New Roman"/>
        </w:rPr>
        <w:t xml:space="preserve">, F., C. Ritz, S. Charles, M. Brutsche, J.-P. Flandrois, M.-L. Delignette-Muller.  </w:t>
      </w:r>
      <w:r w:rsidR="007609C5">
        <w:rPr>
          <w:rFonts w:ascii="Times New Roman" w:hAnsi="Times New Roman" w:cs="Times New Roman"/>
        </w:rPr>
        <w:t>2015.  A toolbox for nonlinear regression in R: The package nlstools.  J. Stat. Software 66(5):1-21.</w:t>
      </w:r>
    </w:p>
    <w:p w14:paraId="22CA7C8C" w14:textId="77777777" w:rsidR="00681B21" w:rsidRPr="00722EB0" w:rsidDel="00792B3D" w:rsidRDefault="00EE1FBD" w:rsidP="007609C5">
      <w:pPr>
        <w:pStyle w:val="Bibliography"/>
        <w:spacing w:after="0" w:line="480" w:lineRule="auto"/>
        <w:ind w:left="360" w:hanging="360"/>
        <w:rPr>
          <w:del w:id="50" w:author="Daniel Pauly" w:date="2016-05-28T16:59:00Z"/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ayley, P. 1988. Factors affecting growth rates of young tropical floodplain fishes: Seasonality and density-dependence. Environmental Biology of Fishes 21:127–142.</w:t>
      </w:r>
    </w:p>
    <w:p w14:paraId="4D18C5A6" w14:textId="77777777" w:rsidR="00792B3D" w:rsidRDefault="00792B3D">
      <w:pPr>
        <w:pStyle w:val="Bibliography"/>
        <w:spacing w:after="0" w:line="480" w:lineRule="auto"/>
        <w:ind w:left="360" w:hanging="360"/>
        <w:rPr>
          <w:ins w:id="51" w:author="Daniel Pauly" w:date="2016-05-28T16:59:00Z"/>
          <w:rFonts w:ascii="Times New Roman" w:hAnsi="Times New Roman" w:cs="Times New Roman"/>
        </w:rPr>
        <w:pPrChange w:id="52" w:author="Daniel Pauly" w:date="2016-05-28T16:59:00Z">
          <w:pPr>
            <w:pStyle w:val="Bibliography"/>
            <w:spacing w:after="0" w:line="480" w:lineRule="auto"/>
          </w:pPr>
        </w:pPrChange>
      </w:pPr>
      <w:ins w:id="53" w:author="Daniel Pauly" w:date="2016-05-28T16:59:00Z">
        <w:r>
          <w:rPr>
            <w:rFonts w:ascii="Times New Roman" w:hAnsi="Times New Roman" w:cs="Times New Roman"/>
          </w:rPr>
          <w:t>B</w:t>
        </w:r>
        <w:r w:rsidRPr="00722EB0">
          <w:rPr>
            <w:rFonts w:ascii="Times New Roman" w:hAnsi="Times New Roman" w:cs="Times New Roman"/>
          </w:rPr>
          <w:t xml:space="preserve">ertalanffy, L. </w:t>
        </w:r>
        <w:r>
          <w:rPr>
            <w:rFonts w:ascii="Times New Roman" w:hAnsi="Times New Roman" w:cs="Times New Roman"/>
          </w:rPr>
          <w:t xml:space="preserve">von. </w:t>
        </w:r>
        <w:r w:rsidRPr="00722EB0">
          <w:rPr>
            <w:rFonts w:ascii="Times New Roman" w:hAnsi="Times New Roman" w:cs="Times New Roman"/>
          </w:rPr>
          <w:t>1938. A quantitative theory of organic growth (inquiries on growth laws II). Human Biology 10:181–213.</w:t>
        </w:r>
      </w:ins>
    </w:p>
    <w:p w14:paraId="4A635363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 xml:space="preserve">Beverton, R. J. H., and S. J. Holt. 1957. On the dynamics of exploited fish populations. </w:t>
      </w:r>
      <w:del w:id="54" w:author="Daniel Pauly" w:date="2016-05-28T16:55:00Z">
        <w:r w:rsidRPr="00722EB0" w:rsidDel="00792B3D">
          <w:rPr>
            <w:rFonts w:ascii="Times New Roman" w:hAnsi="Times New Roman" w:cs="Times New Roman"/>
          </w:rPr>
          <w:delText xml:space="preserve">Page 533. </w:delText>
        </w:r>
      </w:del>
      <w:r w:rsidRPr="00722EB0">
        <w:rPr>
          <w:rFonts w:ascii="Times New Roman" w:hAnsi="Times New Roman" w:cs="Times New Roman"/>
        </w:rPr>
        <w:t>United Kingdom Ministry of Agriculture; Fisheries</w:t>
      </w:r>
      <w:ins w:id="55" w:author="Daniel Pauly" w:date="2016-05-28T16:55:00Z">
        <w:r w:rsidR="00792B3D">
          <w:rPr>
            <w:rFonts w:ascii="Times New Roman" w:hAnsi="Times New Roman" w:cs="Times New Roman"/>
          </w:rPr>
          <w:t xml:space="preserve">, 533 p. </w:t>
        </w:r>
      </w:ins>
      <w:r w:rsidRPr="00722EB0">
        <w:rPr>
          <w:rFonts w:ascii="Times New Roman" w:hAnsi="Times New Roman" w:cs="Times New Roman"/>
        </w:rPr>
        <w:t>.</w:t>
      </w:r>
    </w:p>
    <w:p w14:paraId="5F82CDE3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Carmona-Catot, G., A. Santos, P. Tedesco, and E. Garcia-Berthou. 2014. Quantifying seasonality along a latitudinal gradient: From stream temperature to growth of invasive mosquitofish. Ecosphere 5:1–23.</w:t>
      </w:r>
    </w:p>
    <w:p w14:paraId="38215DE6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Garcia-Berthou, E., G. Carmona-Catot, R. Merciai, and D. H. Ogle. 2012. A technical note on seasonal growth models. Reviews in Fish Biology and Fisheries 22:635–640.</w:t>
      </w:r>
    </w:p>
    <w:p w14:paraId="731C11A0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 xml:space="preserve">Haddon, M. J. 2011. Modelling and quantitative methods in fisheries. </w:t>
      </w:r>
      <w:del w:id="56" w:author="Daniel Pauly" w:date="2016-05-28T16:55:00Z">
        <w:r w:rsidRPr="00722EB0" w:rsidDel="00792B3D">
          <w:rPr>
            <w:rFonts w:ascii="Times New Roman" w:hAnsi="Times New Roman" w:cs="Times New Roman"/>
          </w:rPr>
          <w:delText>Page 449</w:delText>
        </w:r>
      </w:del>
      <w:r w:rsidRPr="00722EB0">
        <w:rPr>
          <w:rFonts w:ascii="Times New Roman" w:hAnsi="Times New Roman" w:cs="Times New Roman"/>
        </w:rPr>
        <w:t>Second</w:t>
      </w:r>
      <w:ins w:id="57" w:author="Daniel Pauly" w:date="2016-05-28T16:55:00Z">
        <w:r w:rsidR="00792B3D">
          <w:rPr>
            <w:rFonts w:ascii="Times New Roman" w:hAnsi="Times New Roman" w:cs="Times New Roman"/>
          </w:rPr>
          <w:t xml:space="preserve"> ??</w:t>
        </w:r>
      </w:ins>
      <w:r w:rsidRPr="00722EB0">
        <w:rPr>
          <w:rFonts w:ascii="Times New Roman" w:hAnsi="Times New Roman" w:cs="Times New Roman"/>
        </w:rPr>
        <w:t>. Chapman &amp; Hall/CRC, Boca Raton, FL</w:t>
      </w:r>
      <w:ins w:id="58" w:author="Daniel Pauly" w:date="2016-05-28T16:55:00Z">
        <w:r w:rsidR="00792B3D">
          <w:rPr>
            <w:rFonts w:ascii="Times New Roman" w:hAnsi="Times New Roman" w:cs="Times New Roman"/>
          </w:rPr>
          <w:t>, 449 p.</w:t>
        </w:r>
      </w:ins>
      <w:r w:rsidRPr="00722EB0">
        <w:rPr>
          <w:rFonts w:ascii="Times New Roman" w:hAnsi="Times New Roman" w:cs="Times New Roman"/>
        </w:rPr>
        <w:t>.</w:t>
      </w:r>
    </w:p>
    <w:p w14:paraId="16DD157F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Harwood, L., M. Kingsley, and T. Smith. 2014. An emerging pattern of declining growth rates in belugas of the Beaufort Sea: 1989-2008. Arctic 67:483–492.</w:t>
      </w:r>
    </w:p>
    <w:p w14:paraId="3A8E720B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lastRenderedPageBreak/>
        <w:t>Hoenig, N., and R. Choudaray Hanumara. 1982. A statistical study of a seasonal growth model for fishes. Te</w:t>
      </w:r>
      <w:ins w:id="59" w:author="Daniel Pauly" w:date="2016-05-28T16:56:00Z">
        <w:r w:rsidR="00792B3D">
          <w:rPr>
            <w:rFonts w:ascii="Times New Roman" w:hAnsi="Times New Roman" w:cs="Times New Roman"/>
          </w:rPr>
          <w:t>c</w:t>
        </w:r>
      </w:ins>
      <w:r w:rsidRPr="00722EB0">
        <w:rPr>
          <w:rFonts w:ascii="Times New Roman" w:hAnsi="Times New Roman" w:cs="Times New Roman"/>
        </w:rPr>
        <w:t>h</w:t>
      </w:r>
      <w:del w:id="60" w:author="Daniel Pauly" w:date="2016-05-28T16:56:00Z">
        <w:r w:rsidRPr="00722EB0" w:rsidDel="00792B3D">
          <w:rPr>
            <w:rFonts w:ascii="Times New Roman" w:hAnsi="Times New Roman" w:cs="Times New Roman"/>
          </w:rPr>
          <w:delText>c</w:delText>
        </w:r>
      </w:del>
      <w:r w:rsidRPr="00722EB0">
        <w:rPr>
          <w:rFonts w:ascii="Times New Roman" w:hAnsi="Times New Roman" w:cs="Times New Roman"/>
        </w:rPr>
        <w:t>nical Report, Department of Computer Sciences; Statistics, University of Rhode Island.</w:t>
      </w:r>
    </w:p>
    <w:p w14:paraId="05B9DFB9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Pauly, D., M. Soriano-Bartz, J. Moreau, and A. Jarre-Teichmann. 1992. A new model accounting for seasonal cessation of growth in fishes. Australian Journal of Marine and Freshwater Research 43:1151–1156.</w:t>
      </w:r>
    </w:p>
    <w:p w14:paraId="46C879DF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R Development Core Team. 2016. R: A Language and Environment for Statistical Computing, v3.3.0. R Foundation for Statistical Computing, Vienna, Austria.</w:t>
      </w:r>
    </w:p>
    <w:p w14:paraId="13F84CA9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Schnute, J., and D. Fournier. 1980. A new approach to length-frequency analysis: Growth structure. Canadian Journal of Fisheries and Aquatic Sciences 37:1337–1351.</w:t>
      </w:r>
    </w:p>
    <w:p w14:paraId="37A1B168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Somers, I. F. 1988. On a seasonally oscillating growth function. Fishbyte</w:t>
      </w:r>
      <w:ins w:id="61" w:author="Daniel Pauly" w:date="2016-05-28T16:56:00Z">
        <w:r w:rsidR="00792B3D">
          <w:rPr>
            <w:rFonts w:ascii="Times New Roman" w:hAnsi="Times New Roman" w:cs="Times New Roman"/>
          </w:rPr>
          <w:t xml:space="preserve"> - New</w:t>
        </w:r>
      </w:ins>
      <w:ins w:id="62" w:author="Daniel Pauly" w:date="2016-05-28T16:57:00Z">
        <w:r w:rsidR="00792B3D">
          <w:rPr>
            <w:rFonts w:ascii="Times New Roman" w:hAnsi="Times New Roman" w:cs="Times New Roman"/>
          </w:rPr>
          <w:t>s</w:t>
        </w:r>
      </w:ins>
      <w:ins w:id="63" w:author="Daniel Pauly" w:date="2016-05-28T16:56:00Z">
        <w:r w:rsidR="00792B3D">
          <w:rPr>
            <w:rFonts w:ascii="Times New Roman" w:hAnsi="Times New Roman" w:cs="Times New Roman"/>
          </w:rPr>
          <w:t xml:space="preserve">letter </w:t>
        </w:r>
      </w:ins>
      <w:del w:id="64" w:author="Daniel Pauly" w:date="2016-05-28T16:57:00Z">
        <w:r w:rsidRPr="00722EB0" w:rsidDel="00792B3D">
          <w:rPr>
            <w:rFonts w:ascii="Times New Roman" w:hAnsi="Times New Roman" w:cs="Times New Roman"/>
          </w:rPr>
          <w:delText xml:space="preserve"> </w:delText>
        </w:r>
      </w:del>
      <w:ins w:id="65" w:author="Daniel Pauly" w:date="2016-05-28T16:56:00Z">
        <w:r w:rsidR="00792B3D">
          <w:rPr>
            <w:rFonts w:ascii="Times New Roman" w:hAnsi="Times New Roman" w:cs="Times New Roman"/>
          </w:rPr>
          <w:t xml:space="preserve">of the </w:t>
        </w:r>
      </w:ins>
      <w:ins w:id="66" w:author="Daniel Pauly" w:date="2016-05-28T16:57:00Z">
        <w:r w:rsidR="00792B3D">
          <w:rPr>
            <w:rFonts w:ascii="Times New Roman" w:hAnsi="Times New Roman" w:cs="Times New Roman"/>
          </w:rPr>
          <w:t xml:space="preserve">Network of Tropical Fisheries Scientists </w:t>
        </w:r>
      </w:ins>
      <w:r w:rsidRPr="00722EB0">
        <w:rPr>
          <w:rFonts w:ascii="Times New Roman" w:hAnsi="Times New Roman" w:cs="Times New Roman"/>
        </w:rPr>
        <w:t>6(1):8–11.</w:t>
      </w:r>
    </w:p>
    <w:p w14:paraId="511FBD98" w14:textId="77777777" w:rsidR="00681B21" w:rsidRPr="00722EB0" w:rsidRDefault="00EE1FBD" w:rsidP="007609C5">
      <w:pPr>
        <w:pStyle w:val="Bibliography"/>
        <w:spacing w:after="0"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 xml:space="preserve">Stewart, J., W. Robbins, K. Rowling, A. Hegarty, and A. Gould. 2013. A multifaceted approach to modelling growth of the Australian bonito, </w:t>
      </w:r>
      <w:r w:rsidRPr="00722EB0">
        <w:rPr>
          <w:rFonts w:ascii="Times New Roman" w:hAnsi="Times New Roman" w:cs="Times New Roman"/>
          <w:i/>
        </w:rPr>
        <w:t>Sarda australis</w:t>
      </w:r>
      <w:r w:rsidRPr="00722EB0">
        <w:rPr>
          <w:rFonts w:ascii="Times New Roman" w:hAnsi="Times New Roman" w:cs="Times New Roman"/>
        </w:rPr>
        <w:t xml:space="preserve"> (Family Scombridae), with some observations on its reproductive biology. Marine and Freshwater Research 64:671–678.</w:t>
      </w:r>
    </w:p>
    <w:p w14:paraId="49B94FC1" w14:textId="77777777" w:rsidR="00161502" w:rsidDel="00792B3D" w:rsidRDefault="00EE1FBD">
      <w:pPr>
        <w:pStyle w:val="Bibliography"/>
        <w:spacing w:after="0" w:line="480" w:lineRule="auto"/>
        <w:rPr>
          <w:del w:id="67" w:author="Daniel Pauly" w:date="2016-05-28T16:58:00Z"/>
          <w:rFonts w:ascii="Times New Roman" w:hAnsi="Times New Roman" w:cs="Times New Roman"/>
        </w:rPr>
        <w:pPrChange w:id="68" w:author="Daniel Pauly" w:date="2016-05-28T16:58:00Z">
          <w:pPr>
            <w:pStyle w:val="Bibliography"/>
            <w:spacing w:after="0" w:line="480" w:lineRule="auto"/>
            <w:ind w:left="360" w:hanging="360"/>
          </w:pPr>
        </w:pPrChange>
      </w:pPr>
      <w:del w:id="69" w:author="Daniel Pauly" w:date="2016-05-28T16:58:00Z">
        <w:r w:rsidRPr="00722EB0" w:rsidDel="00792B3D">
          <w:rPr>
            <w:rFonts w:ascii="Times New Roman" w:hAnsi="Times New Roman" w:cs="Times New Roman"/>
          </w:rPr>
          <w:delText>von Bertalanffy, L. 1938. A quantitative theory of organic growth (inquiries on growth laws II). Human Biology 10:181–213.</w:delText>
        </w:r>
      </w:del>
    </w:p>
    <w:p w14:paraId="6535694A" w14:textId="77777777" w:rsidR="00305E59" w:rsidRDefault="00305E59" w:rsidP="007609C5">
      <w:pPr>
        <w:pStyle w:val="BodyText"/>
        <w:sectPr w:rsidR="00305E59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4D153557" w14:textId="77777777" w:rsidR="002A349F" w:rsidRPr="00722EB0" w:rsidRDefault="002A349F" w:rsidP="00993B78">
      <w:pPr>
        <w:pStyle w:val="BodyText"/>
      </w:pPr>
      <w:r w:rsidRPr="00722EB0">
        <w:lastRenderedPageBreak/>
        <w:t>Table 1: Parameter estimates</w:t>
      </w:r>
      <w:r w:rsidR="000B1862">
        <w:t xml:space="preserve"> and A</w:t>
      </w:r>
      <w:r w:rsidRPr="00722EB0">
        <w:t>kaike Information Criterion (</w:t>
      </w:r>
      <w:r w:rsidR="001B3A28">
        <w:t>AIC) from the fits of Equation 2 and Equation 3</w:t>
      </w:r>
      <w:r w:rsidRPr="00722EB0">
        <w:t xml:space="preserve"> to the </w:t>
      </w:r>
      <w:ins w:id="70" w:author="Daniel Pauly" w:date="2016-05-28T17:16:00Z">
        <w:r w:rsidR="00561CBE">
          <w:t xml:space="preserve">Australian </w:t>
        </w:r>
      </w:ins>
      <w:del w:id="71" w:author="Daniel Pauly" w:date="2016-05-28T17:17:00Z">
        <w:r w:rsidRPr="00722EB0" w:rsidDel="00561CBE">
          <w:delText>B</w:delText>
        </w:r>
      </w:del>
      <w:ins w:id="72" w:author="Daniel Pauly" w:date="2016-05-28T17:17:00Z">
        <w:r w:rsidR="00561CBE">
          <w:t>b</w:t>
        </w:r>
      </w:ins>
      <w:r w:rsidRPr="00722EB0">
        <w:t>onito</w:t>
      </w:r>
      <w:r w:rsidR="000B1862">
        <w:t xml:space="preserve"> and three sites </w:t>
      </w:r>
      <w:ins w:id="73" w:author="Daniel Pauly" w:date="2016-05-28T17:17:00Z">
        <w:r w:rsidR="00561CBE">
          <w:t>for m</w:t>
        </w:r>
      </w:ins>
      <w:del w:id="74" w:author="Daniel Pauly" w:date="2016-05-28T17:17:00Z">
        <w:r w:rsidR="000B1862" w:rsidDel="00561CBE">
          <w:delText>of M</w:delText>
        </w:r>
      </w:del>
      <w:r w:rsidR="000B1862">
        <w:t>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14:paraId="630B7F73" w14:textId="77777777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41AC354E" w14:textId="77777777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2</w:t>
            </w:r>
            <w:r w:rsidR="00964DA9">
              <w:rPr>
                <w:rFonts w:ascii="Times New Roman" w:hAnsi="Times New Roman" w:cs="Times New Roman"/>
              </w:rPr>
              <w:t xml:space="preserve">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ins w:id="75" w:author="Daniel Pauly" w:date="2016-05-28T17:17:00Z">
              <w:r w:rsidR="00561CBE">
                <w:rPr>
                  <w:rFonts w:ascii="Times New Roman" w:hAnsi="Times New Roman" w:cs="Times New Roman"/>
                </w:rPr>
                <w:t>f</w:t>
              </w:r>
            </w:ins>
            <w:del w:id="76" w:author="Daniel Pauly" w:date="2016-05-28T17:17:00Z">
              <w:r w:rsidR="00964DA9" w:rsidDel="00561CBE">
                <w:rPr>
                  <w:rFonts w:ascii="Times New Roman" w:hAnsi="Times New Roman" w:cs="Times New Roman"/>
                </w:rPr>
                <w:delText>F</w:delText>
              </w:r>
            </w:del>
            <w:r w:rsidR="00964DA9">
              <w:rPr>
                <w:rFonts w:ascii="Times New Roman" w:hAnsi="Times New Roman" w:cs="Times New Roman"/>
              </w:rPr>
              <w:t>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14:paraId="0685BDFE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14:paraId="53D665C8" w14:textId="77777777" w:rsidR="00964DA9" w:rsidRDefault="001B3A28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3</w:t>
            </w:r>
            <w:r w:rsidR="00964DA9">
              <w:rPr>
                <w:rFonts w:ascii="Times New Roman" w:hAnsi="Times New Roman" w:cs="Times New Roman"/>
              </w:rPr>
              <w:t xml:space="preserve"> (Pauly et al. (1992) </w:t>
            </w:r>
            <w:ins w:id="77" w:author="Daniel Pauly" w:date="2016-05-28T17:17:00Z">
              <w:r w:rsidR="00561CBE">
                <w:rPr>
                  <w:rFonts w:ascii="Times New Roman" w:hAnsi="Times New Roman" w:cs="Times New Roman"/>
                </w:rPr>
                <w:t>f</w:t>
              </w:r>
            </w:ins>
            <w:del w:id="78" w:author="Daniel Pauly" w:date="2016-05-28T17:17:00Z">
              <w:r w:rsidR="00964DA9" w:rsidDel="00561CBE">
                <w:rPr>
                  <w:rFonts w:ascii="Times New Roman" w:hAnsi="Times New Roman" w:cs="Times New Roman"/>
                </w:rPr>
                <w:delText>F</w:delText>
              </w:r>
            </w:del>
            <w:r w:rsidR="00964DA9">
              <w:rPr>
                <w:rFonts w:ascii="Times New Roman" w:hAnsi="Times New Roman" w:cs="Times New Roman"/>
              </w:rPr>
              <w:t>unction)</w:t>
            </w:r>
          </w:p>
        </w:tc>
      </w:tr>
      <w:tr w:rsidR="00964DA9" w14:paraId="710BD4F3" w14:textId="77777777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14:paraId="4B2537C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14:paraId="6DDA387E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ins w:id="79" w:author="Daniel Pauly" w:date="2016-05-28T17:17:00Z">
              <w:r>
                <w:rPr>
                  <w:rFonts w:ascii="Times New Roman" w:hAnsi="Times New Roman" w:cs="Times New Roman"/>
                </w:rPr>
                <w:t>Australian</w:t>
              </w:r>
            </w:ins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7B61A21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14:paraId="5015549B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14:paraId="5D5B985F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14:paraId="1DF15B17" w14:textId="77777777" w:rsidR="00964DA9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ins w:id="80" w:author="Daniel Pauly" w:date="2016-05-28T17:18:00Z">
              <w:r>
                <w:rPr>
                  <w:rFonts w:ascii="Times New Roman" w:hAnsi="Times New Roman" w:cs="Times New Roman"/>
                </w:rPr>
                <w:t>Australian</w:t>
              </w:r>
            </w:ins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4F404E62" w14:textId="77777777"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14:paraId="14B48BF5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F555D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7EA810D" w14:textId="77777777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ins w:id="81" w:author="Daniel Pauly" w:date="2016-05-28T17:18:00Z">
              <w:r>
                <w:rPr>
                  <w:rFonts w:ascii="Times New Roman" w:hAnsi="Times New Roman" w:cs="Times New Roman"/>
                </w:rPr>
                <w:t>b</w:t>
              </w:r>
            </w:ins>
            <w:del w:id="82" w:author="Daniel Pauly" w:date="2016-05-28T17:18:00Z">
              <w:r w:rsidR="00425B61" w:rsidDel="00561CBE">
                <w:rPr>
                  <w:rFonts w:ascii="Times New Roman" w:hAnsi="Times New Roman" w:cs="Times New Roman"/>
                </w:rPr>
                <w:delText>B</w:delText>
              </w:r>
            </w:del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7A65C43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14:paraId="2D261D0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2A341FF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14:paraId="2CBADD5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17CAE6B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5E01E195" w14:textId="77777777" w:rsidR="00425B61" w:rsidRDefault="00561CB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ins w:id="83" w:author="Daniel Pauly" w:date="2016-05-28T17:18:00Z">
              <w:r>
                <w:rPr>
                  <w:rFonts w:ascii="Times New Roman" w:hAnsi="Times New Roman" w:cs="Times New Roman"/>
                </w:rPr>
                <w:t>b</w:t>
              </w:r>
            </w:ins>
            <w:del w:id="84" w:author="Daniel Pauly" w:date="2016-05-28T17:18:00Z">
              <w:r w:rsidR="00425B61" w:rsidDel="00561CBE">
                <w:rPr>
                  <w:rFonts w:ascii="Times New Roman" w:hAnsi="Times New Roman" w:cs="Times New Roman"/>
                </w:rPr>
                <w:delText>B</w:delText>
              </w:r>
            </w:del>
            <w:r w:rsidR="00425B61">
              <w:rPr>
                <w:rFonts w:ascii="Times New Roman" w:hAnsi="Times New Roman" w:cs="Times New Roman"/>
              </w:rPr>
              <w:t>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0937E89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14:paraId="40E201E7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14:paraId="396FE51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14:paraId="3DC2012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D69FF5B" w14:textId="77777777" w:rsidR="00425B61" w:rsidRDefault="006A31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16763F98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8</w:t>
            </w:r>
          </w:p>
          <w:p w14:paraId="517275A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2F191DF4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14:paraId="719EE4A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14:paraId="77B660F5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14:paraId="2AB2A11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1DB0CEF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14:paraId="6B8BDFE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14:paraId="701A5C4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14:paraId="3E5370F4" w14:textId="77777777" w:rsidR="00425B61" w:rsidRDefault="006A31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221140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14:paraId="6A0A7D7A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3.8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2F7C93DA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14:paraId="5940E690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14:paraId="29DA106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14:paraId="2DB352EC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14:paraId="538100F9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.1</w:t>
            </w:r>
          </w:p>
          <w:p w14:paraId="170F371D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6.4,39.8)</w:t>
            </w:r>
          </w:p>
        </w:tc>
      </w:tr>
      <w:tr w:rsidR="000B1862" w14:paraId="7B9252E0" w14:textId="77777777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56B399D9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14:paraId="432201C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14:paraId="0AAA46D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14:paraId="416C9E5E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14:paraId="7F044413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14:paraId="61B49B7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14:paraId="68BDFDB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14:paraId="5BBB90F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14:paraId="45B4A5F3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14:paraId="3E4F35CB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FCF7067" w14:textId="77777777" w:rsidR="00425B61" w:rsidRDefault="006A310E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14:paraId="5418207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14:paraId="3CA18729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5)</w:t>
            </w:r>
          </w:p>
        </w:tc>
        <w:tc>
          <w:tcPr>
            <w:tcW w:w="1440" w:type="dxa"/>
            <w:gridSpan w:val="2"/>
          </w:tcPr>
          <w:p w14:paraId="1BCB1041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14:paraId="583B57B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14:paraId="77A0F9F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14:paraId="75A28DE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7)</w:t>
            </w:r>
          </w:p>
        </w:tc>
        <w:tc>
          <w:tcPr>
            <w:tcW w:w="1440" w:type="dxa"/>
            <w:gridSpan w:val="2"/>
          </w:tcPr>
          <w:p w14:paraId="782B165B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4</w:t>
            </w:r>
          </w:p>
          <w:p w14:paraId="2805A4DC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78,2.94)</w:t>
            </w:r>
          </w:p>
        </w:tc>
      </w:tr>
      <w:tr w:rsidR="000B1862" w14:paraId="11B4DD8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7825C1A" w14:textId="77777777" w:rsidR="00425B61" w:rsidRDefault="006A31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1F142DAF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14:paraId="64295D0D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14:paraId="21E3AAB2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14:paraId="36182284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14:paraId="56F0F01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14:paraId="7438009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14:paraId="237B975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14:paraId="5768DF02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14:paraId="6D402EBC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524DC86C" w14:textId="77777777" w:rsidR="00425B61" w:rsidRDefault="006A31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0D0EC74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14:paraId="0AFED14C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14:paraId="6CB00B6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38B344FE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14:paraId="506A896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14:paraId="222733E7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14:paraId="54FEF0D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2</w:t>
            </w:r>
          </w:p>
          <w:p w14:paraId="5369823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16,-0.02)</w:t>
            </w:r>
          </w:p>
        </w:tc>
      </w:tr>
      <w:tr w:rsidR="000B1862" w14:paraId="65B3B026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62A37FAC" w14:textId="77777777" w:rsidR="00425B61" w:rsidRDefault="006A31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14:paraId="3565DE7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2013AA03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14:paraId="2D6DEC77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14:paraId="6D154D9F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14:paraId="654FB609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3E07590D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14:paraId="3AF02323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14:paraId="2980C045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14:paraId="4B5CE6A4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4608F7AC" w14:textId="77777777" w:rsidR="00425B61" w:rsidRDefault="006A31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14:paraId="61125002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14:paraId="1694445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14:paraId="510F128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14:paraId="4A478D9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14:paraId="361039BE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14:paraId="2783FDF9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14:paraId="0DB30C08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14:paraId="28E148D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3,0.78)</w:t>
            </w:r>
          </w:p>
        </w:tc>
      </w:tr>
      <w:tr w:rsidR="000B1862" w14:paraId="4ABB7BA9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3979986B" w14:textId="77777777"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14:paraId="08D908F5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14:paraId="0939487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14:paraId="759CDBAF" w14:textId="77777777"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14:paraId="1DA4B11A" w14:textId="77777777"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14:paraId="522AF4E8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14:paraId="5502468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14:paraId="5359094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14:paraId="19C6C1C4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14:paraId="79043A2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323865C7" w14:textId="77777777"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14:paraId="38A55B56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14:paraId="3AADB621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14:paraId="3530D932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14:paraId="2E091866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14:paraId="2DF9D49A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14:paraId="645DDFBA" w14:textId="77777777"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14:paraId="005CBCDD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14:paraId="00C6190B" w14:textId="77777777"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08)</w:t>
            </w:r>
          </w:p>
        </w:tc>
      </w:tr>
      <w:tr w:rsidR="003D60D7" w14:paraId="7A66F91B" w14:textId="7777777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14:paraId="1583E13E" w14:textId="77777777"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14:paraId="7F64D452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A3254F5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14:paraId="57F22E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00FEC724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14:paraId="492A546B" w14:textId="77777777"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14:paraId="77F56A61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1CFF0AEB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7F52A0A0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14:paraId="1FE9105D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14:paraId="4B258B8A" w14:textId="77777777"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14:paraId="7AC750E3" w14:textId="77777777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14:paraId="5B6F880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60C355AE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40BAD0D3" w14:textId="77777777"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14:paraId="59E9F59C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7F803C08" w14:textId="77777777"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14:paraId="758C015A" w14:textId="77777777"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14:paraId="171CE30B" w14:textId="77777777"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4A3ECE86" w14:textId="77777777"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6685C6FD" w14:textId="77777777"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14:paraId="352FCFB9" w14:textId="77777777"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14:paraId="0640B0B2" w14:textId="77777777"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09.5</w:t>
            </w:r>
          </w:p>
        </w:tc>
      </w:tr>
    </w:tbl>
    <w:p w14:paraId="4B770575" w14:textId="77777777"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1 during </w:t>
      </w:r>
      <w:del w:id="85" w:author="Daniel Pauly" w:date="2016-05-28T17:00:00Z">
        <w:r w:rsidDel="00792B3D">
          <w:rPr>
            <w:rFonts w:ascii="Times New Roman" w:eastAsiaTheme="minorEastAsia" w:hAnsi="Times New Roman" w:cs="Times New Roman"/>
          </w:rPr>
          <w:delText xml:space="preserve">the </w:delText>
        </w:r>
      </w:del>
      <w:r>
        <w:rPr>
          <w:rFonts w:ascii="Times New Roman" w:eastAsiaTheme="minorEastAsia" w:hAnsi="Times New Roman" w:cs="Times New Roman"/>
        </w:rPr>
        <w:t>model fitting.</w:t>
      </w:r>
    </w:p>
    <w:p w14:paraId="3019300C" w14:textId="77777777" w:rsidR="00681B21" w:rsidRDefault="00161502" w:rsidP="00F74D3A">
      <w:pPr>
        <w:pStyle w:val="Heading3"/>
      </w:pPr>
      <w:r>
        <w:lastRenderedPageBreak/>
        <w:t>Figure Labels</w:t>
      </w:r>
    </w:p>
    <w:p w14:paraId="51550E55" w14:textId="77777777" w:rsidR="00161502" w:rsidRDefault="00161502" w:rsidP="00993B78">
      <w:pPr>
        <w:pStyle w:val="BodyText"/>
      </w:pPr>
      <w:r>
        <w:t xml:space="preserve">Figure </w:t>
      </w:r>
      <w:commentRangeStart w:id="86"/>
      <w:r>
        <w:t>1</w:t>
      </w:r>
      <w:commentRangeEnd w:id="86"/>
      <w:r w:rsidR="00561CBE">
        <w:rPr>
          <w:rStyle w:val="CommentReference"/>
          <w:rFonts w:asciiTheme="minorHAnsi" w:hAnsiTheme="minorHAnsi" w:cstheme="minorBidi"/>
        </w:rPr>
        <w:commentReference w:id="86"/>
      </w:r>
      <w:r>
        <w:t xml:space="preserve">. </w:t>
      </w:r>
      <w:r w:rsidR="001B3A28">
        <w:t xml:space="preserve"> Example VBGF using Equation 2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14:paraId="4713A1C7" w14:textId="77777777" w:rsidR="00A36BB8" w:rsidRPr="00722EB0" w:rsidRDefault="00A36BB8" w:rsidP="00993B78">
      <w:pPr>
        <w:pStyle w:val="BodyText"/>
      </w:pPr>
    </w:p>
    <w:p w14:paraId="57323365" w14:textId="77777777" w:rsidR="006601DC" w:rsidRDefault="006601DC" w:rsidP="00993B78">
      <w:pPr>
        <w:pStyle w:val="BodyText"/>
      </w:pPr>
      <w:r w:rsidRPr="00722EB0">
        <w:t>Figure 2</w:t>
      </w:r>
      <w:r>
        <w:t xml:space="preserve">. </w:t>
      </w:r>
      <w:r w:rsidR="001B3A28">
        <w:t xml:space="preserve"> Example VBGF using Equation 3</w:t>
      </w:r>
      <w:r w:rsidRPr="00722EB0">
        <w:t xml:space="preserve">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14:paraId="3BEA9D4E" w14:textId="77777777" w:rsidR="008C522C" w:rsidRPr="00722EB0" w:rsidRDefault="008C522C" w:rsidP="00993B78">
      <w:pPr>
        <w:pStyle w:val="BodyText"/>
      </w:pPr>
    </w:p>
    <w:p w14:paraId="32A19D97" w14:textId="77777777"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</w:t>
      </w:r>
      <w:r w:rsidR="00E94BC7">
        <w:t>s</w:t>
      </w:r>
      <w:r w:rsidRPr="00722EB0">
        <w:t xml:space="preserve"> at age for Australian Bonito </w:t>
      </w:r>
      <w:r w:rsidR="00E94BC7">
        <w:t xml:space="preserve">(A) and standard lengths at age for </w:t>
      </w:r>
      <w:ins w:id="87" w:author="Daniel Pauly" w:date="2016-05-28T17:18:00Z">
        <w:r w:rsidR="00561CBE">
          <w:t>m</w:t>
        </w:r>
      </w:ins>
      <w:del w:id="88" w:author="Daniel Pauly" w:date="2016-05-28T17:18:00Z">
        <w:r w:rsidR="00E94BC7" w:rsidDel="00561CBE">
          <w:delText>M</w:delText>
        </w:r>
      </w:del>
      <w:r w:rsidR="00E94BC7">
        <w:t xml:space="preserve">osquitofish at Sites 2 (B), 4 (C), and 9 (D) </w:t>
      </w:r>
      <w:r w:rsidRPr="00722EB0">
        <w:t>with the best-fit</w:t>
      </w:r>
      <w:r w:rsidR="00E94BC7">
        <w:t>s</w:t>
      </w:r>
      <w:r w:rsidRPr="00722EB0">
        <w:t xml:space="preserve"> of</w:t>
      </w:r>
      <w:r w:rsidR="001B3A28">
        <w:t xml:space="preserve"> Equation 3 (black line) and Equation 2</w:t>
      </w:r>
      <w:r w:rsidR="00E94BC7">
        <w:t xml:space="preserve"> (gray line) superimposed</w:t>
      </w:r>
      <w:r w:rsidRPr="00722EB0">
        <w:t xml:space="preserve">. </w:t>
      </w:r>
      <w:r>
        <w:t xml:space="preserve"> </w:t>
      </w:r>
      <w:r w:rsidR="00E94BC7">
        <w:t>P</w:t>
      </w:r>
      <w:r w:rsidRPr="00722EB0">
        <w:t>arameter estimates (and 95% confidence intervals) from the model fits are shown in Table 1.</w:t>
      </w:r>
    </w:p>
    <w:p w14:paraId="7D27850A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027D301" w14:textId="77777777" w:rsidR="00882B84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DEB579C" wp14:editId="788CE8FD">
            <wp:extent cx="5943600" cy="5943600"/>
            <wp:effectExtent l="0" t="0" r="0" b="0"/>
            <wp:docPr id="2" name="Figure_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-1.png"/>
                    <pic:cNvPicPr/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6CFAA" w14:textId="77777777" w:rsidR="00882B84" w:rsidRDefault="00882B84" w:rsidP="00882B84">
      <w:pPr>
        <w:pStyle w:val="BodyText"/>
      </w:pPr>
      <w:r>
        <w:br w:type="page"/>
      </w:r>
    </w:p>
    <w:p w14:paraId="45E981CD" w14:textId="77777777" w:rsidR="00161502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0D332B6" wp14:editId="514D533F">
            <wp:extent cx="5943600" cy="5943600"/>
            <wp:effectExtent l="0" t="0" r="0" b="0"/>
            <wp:docPr id="3" name="Figure_2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-1.png"/>
                    <pic:cNvPicPr/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57588" w14:textId="77777777"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A1AB6FF" w14:textId="77777777" w:rsidR="00882B84" w:rsidRPr="00722EB0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E7F7DA4" wp14:editId="1C03C9AF">
            <wp:extent cx="5943600" cy="5943600"/>
            <wp:effectExtent l="0" t="0" r="0" b="0"/>
            <wp:docPr id="4" name="Figure_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3-1.png"/>
                    <pic:cNvPicPr/>
                  </pic:nvPicPr>
                  <pic:blipFill>
                    <a:blip r:embed="rId15" r:link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0" w:author="Daniel Pauly" w:date="2016-05-28T17:16:00Z" w:initials="DP">
    <w:p w14:paraId="585CEE87" w14:textId="77777777" w:rsidR="00A07F4E" w:rsidRDefault="00A07F4E">
      <w:pPr>
        <w:pStyle w:val="CommentText"/>
      </w:pPr>
      <w:r>
        <w:rPr>
          <w:rStyle w:val="CommentReference"/>
        </w:rPr>
        <w:annotationRef/>
      </w:r>
      <w:r>
        <w:t>I think that when NGT is &gt; 0, then you can't use a value other than C=1; otherwise, the transition from (seasonal) growth to no gro</w:t>
      </w:r>
      <w:r w:rsidR="00DC0D38">
        <w:t>w</w:t>
      </w:r>
      <w:r>
        <w:t xml:space="preserve">th will have a 'kink', which defeat the whole purpose of using this model. </w:t>
      </w:r>
    </w:p>
  </w:comment>
  <w:comment w:id="37" w:author="Daniel Pauly" w:date="2016-05-28T16:53:00Z" w:initials="DP">
    <w:p w14:paraId="0037947A" w14:textId="77777777" w:rsidR="00A07F4E" w:rsidRDefault="00A07F4E">
      <w:pPr>
        <w:pStyle w:val="CommentText"/>
      </w:pPr>
      <w:r>
        <w:rPr>
          <w:rStyle w:val="CommentReference"/>
        </w:rPr>
        <w:annotationRef/>
      </w:r>
      <w:r>
        <w:t>Yet you have been able to do it. Rephrase?</w:t>
      </w:r>
    </w:p>
  </w:comment>
  <w:comment w:id="86" w:author="Daniel Pauly" w:date="2016-05-28T17:27:00Z" w:initials="DP">
    <w:p w14:paraId="6F47C138" w14:textId="77777777" w:rsidR="00561CBE" w:rsidRDefault="00561CBE">
      <w:pPr>
        <w:pStyle w:val="CommentText"/>
      </w:pPr>
      <w:r>
        <w:rPr>
          <w:rStyle w:val="CommentReference"/>
        </w:rPr>
        <w:annotationRef/>
      </w:r>
      <w:r w:rsidR="00DC0D38">
        <w:t xml:space="preserve">I think Figure 1 is erroneous in that growth oscillations (induced by C&gt; 0) are more or less symmetrical about the smooth growth curve that occurs when C=0. In Figure 1, seasonal growth  only accelerates non-seasonal growth (your solid line) , but does not slow it down, in winter (which it does in reality)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85CEE87" w15:done="0"/>
  <w15:commentEx w15:paraId="0037947A" w15:done="0"/>
  <w15:commentEx w15:paraId="6F47C138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843A68" w14:textId="77777777" w:rsidR="006A310E" w:rsidRDefault="006A310E">
      <w:pPr>
        <w:spacing w:after="0"/>
      </w:pPr>
      <w:r>
        <w:separator/>
      </w:r>
    </w:p>
  </w:endnote>
  <w:endnote w:type="continuationSeparator" w:id="0">
    <w:p w14:paraId="284B4345" w14:textId="77777777" w:rsidR="006A310E" w:rsidRDefault="006A31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C90451" w14:textId="77777777" w:rsidR="006A310E" w:rsidRDefault="006A310E">
      <w:r>
        <w:separator/>
      </w:r>
    </w:p>
  </w:footnote>
  <w:footnote w:type="continuationSeparator" w:id="0">
    <w:p w14:paraId="7BA7473E" w14:textId="77777777" w:rsidR="006A310E" w:rsidRDefault="006A3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608F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EA0C7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9E0011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2704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5A2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4C356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EDEA1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9AC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A6C11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5B6B3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7"/>
  </w:num>
  <w:num w:numId="10">
    <w:abstractNumId w:val="19"/>
  </w:num>
  <w:num w:numId="11">
    <w:abstractNumId w:val="14"/>
  </w:num>
  <w:num w:numId="12">
    <w:abstractNumId w:val="20"/>
  </w:num>
  <w:num w:numId="13">
    <w:abstractNumId w:val="12"/>
  </w:num>
  <w:num w:numId="14">
    <w:abstractNumId w:val="13"/>
  </w:num>
  <w:num w:numId="15">
    <w:abstractNumId w:val="16"/>
  </w:num>
  <w:num w:numId="16">
    <w:abstractNumId w:val="11"/>
  </w:num>
  <w:num w:numId="17">
    <w:abstractNumId w:val="9"/>
  </w:num>
  <w:num w:numId="18">
    <w:abstractNumId w:val="8"/>
  </w:num>
  <w:num w:numId="19">
    <w:abstractNumId w:val="7"/>
  </w:num>
  <w:num w:numId="20">
    <w:abstractNumId w:val="6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5331E"/>
    <w:rsid w:val="00084903"/>
    <w:rsid w:val="000B1862"/>
    <w:rsid w:val="00137CD3"/>
    <w:rsid w:val="00161502"/>
    <w:rsid w:val="0017042D"/>
    <w:rsid w:val="001A224D"/>
    <w:rsid w:val="001B3A28"/>
    <w:rsid w:val="001E300F"/>
    <w:rsid w:val="002067BF"/>
    <w:rsid w:val="002068D2"/>
    <w:rsid w:val="002A349F"/>
    <w:rsid w:val="002C52BB"/>
    <w:rsid w:val="00305E59"/>
    <w:rsid w:val="0030781F"/>
    <w:rsid w:val="003264E5"/>
    <w:rsid w:val="00340B46"/>
    <w:rsid w:val="00365B58"/>
    <w:rsid w:val="003940C2"/>
    <w:rsid w:val="003A5C78"/>
    <w:rsid w:val="003D562F"/>
    <w:rsid w:val="003D60D7"/>
    <w:rsid w:val="00425B61"/>
    <w:rsid w:val="00471387"/>
    <w:rsid w:val="0049500E"/>
    <w:rsid w:val="004B6EFF"/>
    <w:rsid w:val="004D21CF"/>
    <w:rsid w:val="004E29B3"/>
    <w:rsid w:val="00532633"/>
    <w:rsid w:val="00561CBE"/>
    <w:rsid w:val="00572B5C"/>
    <w:rsid w:val="00590D07"/>
    <w:rsid w:val="005B1492"/>
    <w:rsid w:val="005D2ECD"/>
    <w:rsid w:val="005F5167"/>
    <w:rsid w:val="0062784A"/>
    <w:rsid w:val="006515CC"/>
    <w:rsid w:val="006601DC"/>
    <w:rsid w:val="00681724"/>
    <w:rsid w:val="00681B21"/>
    <w:rsid w:val="006A310E"/>
    <w:rsid w:val="006C1966"/>
    <w:rsid w:val="00714D22"/>
    <w:rsid w:val="00722EB0"/>
    <w:rsid w:val="007609C5"/>
    <w:rsid w:val="00761A83"/>
    <w:rsid w:val="00784D58"/>
    <w:rsid w:val="00792B3D"/>
    <w:rsid w:val="007A45B8"/>
    <w:rsid w:val="00810007"/>
    <w:rsid w:val="00817BC5"/>
    <w:rsid w:val="008240EC"/>
    <w:rsid w:val="008342D6"/>
    <w:rsid w:val="00852310"/>
    <w:rsid w:val="00882B84"/>
    <w:rsid w:val="008B6424"/>
    <w:rsid w:val="008C522C"/>
    <w:rsid w:val="008D6863"/>
    <w:rsid w:val="0091790F"/>
    <w:rsid w:val="00964DA9"/>
    <w:rsid w:val="00993B78"/>
    <w:rsid w:val="009E1ED2"/>
    <w:rsid w:val="00A07F4E"/>
    <w:rsid w:val="00A20CDC"/>
    <w:rsid w:val="00A36BB8"/>
    <w:rsid w:val="00A63A60"/>
    <w:rsid w:val="00B50C12"/>
    <w:rsid w:val="00B53F83"/>
    <w:rsid w:val="00B57D24"/>
    <w:rsid w:val="00B72678"/>
    <w:rsid w:val="00B86B75"/>
    <w:rsid w:val="00BB2A80"/>
    <w:rsid w:val="00BC48D5"/>
    <w:rsid w:val="00BC6FCC"/>
    <w:rsid w:val="00C067DE"/>
    <w:rsid w:val="00C23F2D"/>
    <w:rsid w:val="00C33361"/>
    <w:rsid w:val="00C36279"/>
    <w:rsid w:val="00CC3660"/>
    <w:rsid w:val="00CD41EB"/>
    <w:rsid w:val="00CD728B"/>
    <w:rsid w:val="00D24970"/>
    <w:rsid w:val="00D44278"/>
    <w:rsid w:val="00D606C9"/>
    <w:rsid w:val="00DB415F"/>
    <w:rsid w:val="00DC0D38"/>
    <w:rsid w:val="00E315A3"/>
    <w:rsid w:val="00E372CD"/>
    <w:rsid w:val="00E75FF1"/>
    <w:rsid w:val="00E94BC7"/>
    <w:rsid w:val="00ED6314"/>
    <w:rsid w:val="00EE1FBD"/>
    <w:rsid w:val="00F6742B"/>
    <w:rsid w:val="00F74D3A"/>
    <w:rsid w:val="00FA7F9C"/>
    <w:rsid w:val="00FE61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3835FC"/>
  <w15:docId w15:val="{9E7C8E37-1B07-4DBE-B032-BF4473426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quation">
    <w:name w:val="equation"/>
    <w:basedOn w:val="BodyText"/>
    <w:qFormat/>
    <w:rsid w:val="001E300F"/>
    <w:pPr>
      <w:tabs>
        <w:tab w:val="clear" w:pos="360"/>
        <w:tab w:val="center" w:pos="4680"/>
        <w:tab w:val="right" w:pos="9180"/>
      </w:tabs>
    </w:pPr>
    <w:rPr>
      <w:rFonts w:eastAsiaTheme="minorEastAsia"/>
    </w:rPr>
  </w:style>
  <w:style w:type="character" w:customStyle="1" w:styleId="BodyTextChar">
    <w:name w:val="Body Text Char"/>
    <w:basedOn w:val="DefaultParagraphFont"/>
    <w:link w:val="BodyText"/>
    <w:rsid w:val="001A224D"/>
    <w:rPr>
      <w:rFonts w:ascii="Times New Roman" w:hAnsi="Times New Roman" w:cs="Times New Roman"/>
    </w:rPr>
  </w:style>
  <w:style w:type="character" w:styleId="CommentReference">
    <w:name w:val="annotation reference"/>
    <w:basedOn w:val="DefaultParagraphFont"/>
    <w:semiHidden/>
    <w:unhideWhenUsed/>
    <w:rsid w:val="00810007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1000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100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100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10007"/>
    <w:rPr>
      <w:b/>
      <w:bCs/>
      <w:sz w:val="20"/>
      <w:szCs w:val="20"/>
    </w:rPr>
  </w:style>
  <w:style w:type="paragraph" w:styleId="Revision">
    <w:name w:val="Revision"/>
    <w:hidden/>
    <w:semiHidden/>
    <w:rsid w:val="00810007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81000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1000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aaaWork\Research\SeasonalGrowth\results\Figure_1-1.png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file:///C:\aaaWork\Research\SeasonalGrowth\results\Figure_3-1.p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file:///C:\aaaWork\Research\SeasonalGrowth\results\Figure_2-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CF628-2CFC-4B7D-8759-625EEC78A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901</Words>
  <Characters>16536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19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2</cp:revision>
  <dcterms:created xsi:type="dcterms:W3CDTF">2016-05-29T04:26:00Z</dcterms:created>
  <dcterms:modified xsi:type="dcterms:W3CDTF">2016-05-29T04:26:00Z</dcterms:modified>
</cp:coreProperties>
</file>